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3BB" w:rsidRDefault="00FF4BEE" w:rsidP="0075661C">
      <w:pPr>
        <w:pStyle w:val="Encabezadodeltextodesugerencia"/>
        <w:spacing w:line="240" w:lineRule="auto"/>
        <w:rPr>
          <w:noProof/>
          <w:lang w:val="es-MX"/>
        </w:rPr>
      </w:pPr>
      <w:r w:rsidRPr="00FF4BEE">
        <w:rPr>
          <w:rStyle w:val="TtuloCar"/>
        </w:rPr>
        <w:t xml:space="preserve">APLICACIÓN </w:t>
      </w:r>
      <w:r w:rsidR="00FF37DE">
        <w:rPr>
          <w:rStyle w:val="TtuloCar"/>
        </w:rPr>
        <w:t>MATEMÁ</w:t>
      </w:r>
      <w:r w:rsidRPr="00FF4BEE">
        <w:rPr>
          <w:rStyle w:val="TtuloCar"/>
        </w:rPr>
        <w:t>TICA</w:t>
      </w:r>
    </w:p>
    <w:p w:rsidR="00FF4BEE" w:rsidRPr="00FF4BEE" w:rsidRDefault="00FF4BEE" w:rsidP="00FF4BEE">
      <w:pPr>
        <w:pStyle w:val="Ttulo1"/>
        <w:rPr>
          <w:color w:val="4472C4" w:themeColor="accent1"/>
        </w:rPr>
      </w:pPr>
      <w:r w:rsidRPr="00FF4BEE">
        <w:rPr>
          <w:color w:val="4472C4" w:themeColor="accent1"/>
        </w:rPr>
        <w:t>TRIGONOMETRÍA</w:t>
      </w:r>
    </w:p>
    <w:p w:rsidR="00FF37DE" w:rsidRPr="00FF4BEE" w:rsidRDefault="00FF37DE" w:rsidP="00FF37DE">
      <w:pPr>
        <w:pStyle w:val="Subttulo"/>
        <w:spacing w:line="240" w:lineRule="auto"/>
        <w:rPr>
          <w:noProof/>
          <w:color w:val="2F5496" w:themeColor="accent1" w:themeShade="BF"/>
          <w:lang w:val="es-MX"/>
        </w:rPr>
      </w:pPr>
      <w:r w:rsidRPr="00FF4BEE">
        <w:rPr>
          <w:noProof/>
          <w:color w:val="2F5496" w:themeColor="accent1" w:themeShade="BF"/>
          <w:lang w:val="es-MX"/>
        </w:rPr>
        <w:t>¿Qué es la trigonometria?</w:t>
      </w:r>
    </w:p>
    <w:p w:rsidR="00FF37DE" w:rsidRPr="00261E2A" w:rsidRDefault="00FF37DE" w:rsidP="00261E2A">
      <w:pPr>
        <w:pStyle w:val="Textodesugerencia"/>
        <w:spacing w:line="240" w:lineRule="auto"/>
        <w:ind w:firstLine="0"/>
        <w:jc w:val="both"/>
        <w:rPr>
          <w:rFonts w:asciiTheme="majorHAnsi" w:hAnsiTheme="majorHAnsi" w:cstheme="majorHAnsi"/>
          <w:noProof/>
          <w:color w:val="4472C4" w:themeColor="accent1"/>
          <w:sz w:val="26"/>
          <w:szCs w:val="26"/>
          <w:lang w:val="es-MX"/>
        </w:rPr>
      </w:pPr>
      <w:r w:rsidRPr="00261E2A">
        <w:rPr>
          <w:rFonts w:asciiTheme="majorHAnsi" w:hAnsiTheme="majorHAnsi" w:cstheme="majorHAnsi"/>
          <w:color w:val="4472C4" w:themeColor="accent1"/>
          <w:sz w:val="26"/>
          <w:szCs w:val="26"/>
        </w:rPr>
        <w:t>La trigonometría es la parte de la matemática que se encarga de estudiar y medir los triángulos, las relaciones entre sus ángulos y lados y sus funciones trigonométricas de seno, coseno, tangente, cotangente, secante y cosecante.</w:t>
      </w:r>
    </w:p>
    <w:p w:rsidR="00FF4BEE" w:rsidRDefault="00FF4BEE" w:rsidP="00FF4BEE">
      <w:pPr>
        <w:pStyle w:val="Ttulonormal"/>
      </w:pPr>
    </w:p>
    <w:p w:rsidR="00FF4BEE" w:rsidRPr="00712038" w:rsidRDefault="00FF4BEE" w:rsidP="00FF37DE">
      <w:pPr>
        <w:pStyle w:val="Ttulogrande"/>
        <w:rPr>
          <w:rFonts w:asciiTheme="minorHAnsi" w:hAnsiTheme="minorHAnsi" w:cstheme="minorHAnsi"/>
          <w:b/>
          <w:color w:val="2F5496" w:themeColor="accent1" w:themeShade="BF"/>
        </w:rPr>
      </w:pPr>
      <w:r w:rsidRPr="00712038">
        <w:rPr>
          <w:rFonts w:asciiTheme="minorHAnsi" w:hAnsiTheme="minorHAnsi" w:cstheme="minorHAnsi"/>
          <w:b/>
          <w:color w:val="2F5496" w:themeColor="accent1" w:themeShade="BF"/>
        </w:rPr>
        <w:t>PLANTEAMIENTO DEL PROBLEMA</w:t>
      </w:r>
    </w:p>
    <w:p w:rsidR="00FF4BEE" w:rsidRPr="00F46C75" w:rsidRDefault="00FF4BEE" w:rsidP="00FF4BEE"/>
    <w:p w:rsidR="00FF4BEE" w:rsidRPr="00C2567E" w:rsidRDefault="00FF4BEE" w:rsidP="00261E2A">
      <w:pPr>
        <w:pStyle w:val="Cuerpodeltexto"/>
        <w:ind w:left="0"/>
        <w:jc w:val="both"/>
        <w:rPr>
          <w:rFonts w:eastAsiaTheme="minorHAnsi" w:cstheme="minorBidi"/>
          <w:b/>
          <w:i/>
          <w:sz w:val="26"/>
          <w:szCs w:val="26"/>
          <w:lang w:bidi="ar-SA"/>
        </w:rPr>
      </w:pPr>
      <w:r w:rsidRPr="00261E2A">
        <w:rPr>
          <w:rFonts w:eastAsiaTheme="minorHAnsi" w:cstheme="minorBidi"/>
          <w:sz w:val="26"/>
          <w:szCs w:val="26"/>
          <w:lang w:bidi="ar-SA"/>
        </w:rPr>
        <w:t xml:space="preserve">Con este proyecto yo tengo la intención de que los alumnos de escuelas secundarias puedan entender y comprender problemas relacionadas a la </w:t>
      </w:r>
      <w:r w:rsidRPr="00C2567E">
        <w:rPr>
          <w:rFonts w:eastAsiaTheme="minorHAnsi" w:cstheme="minorBidi"/>
          <w:b/>
          <w:i/>
          <w:sz w:val="26"/>
          <w:szCs w:val="26"/>
          <w:lang w:bidi="ar-SA"/>
        </w:rPr>
        <w:t>TRIGONOMETRÍA.</w:t>
      </w:r>
    </w:p>
    <w:p w:rsidR="00FF4BEE" w:rsidRPr="00261E2A" w:rsidRDefault="00FF4BEE" w:rsidP="00261E2A">
      <w:pPr>
        <w:pStyle w:val="Cuerpodeltexto"/>
        <w:ind w:left="0"/>
        <w:jc w:val="both"/>
        <w:rPr>
          <w:rFonts w:eastAsiaTheme="minorHAnsi" w:cstheme="minorBidi"/>
          <w:color w:val="auto"/>
          <w:sz w:val="26"/>
          <w:szCs w:val="26"/>
          <w:lang w:bidi="ar-SA"/>
        </w:rPr>
      </w:pPr>
    </w:p>
    <w:p w:rsidR="00FF4BEE" w:rsidRPr="00261E2A" w:rsidRDefault="00FF4BEE" w:rsidP="00261E2A">
      <w:pPr>
        <w:pStyle w:val="Cuerpodeltexto"/>
        <w:jc w:val="both"/>
        <w:rPr>
          <w:rFonts w:eastAsiaTheme="minorHAnsi" w:cstheme="minorBidi"/>
          <w:sz w:val="26"/>
          <w:szCs w:val="26"/>
          <w:lang w:bidi="ar-SA"/>
        </w:rPr>
      </w:pPr>
      <w:r w:rsidRPr="00261E2A">
        <w:rPr>
          <w:rFonts w:eastAsiaTheme="minorHAnsi" w:cstheme="minorBidi"/>
          <w:sz w:val="26"/>
          <w:szCs w:val="26"/>
          <w:lang w:bidi="ar-SA"/>
        </w:rPr>
        <w:t xml:space="preserve">Esto lo hago porque yo en la secundaria la maestra que nos daba matemáticas explicaba demasiado rápido y no daba el tiempo de comprender la trigonometría a detalle y también </w:t>
      </w:r>
      <w:r w:rsidR="0075661C" w:rsidRPr="00261E2A">
        <w:rPr>
          <w:rFonts w:eastAsiaTheme="minorHAnsi" w:cstheme="minorBidi"/>
          <w:sz w:val="26"/>
          <w:szCs w:val="26"/>
          <w:lang w:bidi="ar-SA"/>
        </w:rPr>
        <w:t>eh</w:t>
      </w:r>
      <w:r w:rsidRPr="00261E2A">
        <w:rPr>
          <w:rFonts w:eastAsiaTheme="minorHAnsi" w:cstheme="minorBidi"/>
          <w:sz w:val="26"/>
          <w:szCs w:val="26"/>
          <w:lang w:bidi="ar-SA"/>
        </w:rPr>
        <w:t xml:space="preserve"> visto este problema con mi hermana y sus compañeros.</w:t>
      </w:r>
    </w:p>
    <w:p w:rsidR="00FF4BEE" w:rsidRPr="00261E2A" w:rsidRDefault="00FF4BEE" w:rsidP="00261E2A">
      <w:pPr>
        <w:pStyle w:val="Cuerpodeltexto"/>
        <w:jc w:val="both"/>
        <w:rPr>
          <w:rFonts w:eastAsiaTheme="minorHAnsi" w:cstheme="minorBidi"/>
          <w:sz w:val="26"/>
          <w:szCs w:val="26"/>
          <w:lang w:bidi="ar-SA"/>
        </w:rPr>
      </w:pPr>
    </w:p>
    <w:p w:rsidR="00FF4BEE" w:rsidRPr="00261E2A" w:rsidRDefault="00FF4BEE" w:rsidP="00261E2A">
      <w:pPr>
        <w:pStyle w:val="Cuerpodeltexto"/>
        <w:jc w:val="both"/>
        <w:rPr>
          <w:sz w:val="26"/>
          <w:szCs w:val="26"/>
        </w:rPr>
      </w:pPr>
      <w:r w:rsidRPr="00261E2A">
        <w:rPr>
          <w:sz w:val="26"/>
          <w:szCs w:val="26"/>
        </w:rPr>
        <w:t>Esto principalmente sucede porque o hay maestros que no saben enseñar bien o porque hay maestros que, si saben enseñar, pero lo explican demasiado rápido y no dan tiempo de procesar toda esa información. También puede pasar que los profesores tengan que explicar varios temas en un determinado el lapso de tiempo y en consecuencia de esto tienen que explicar los temas de una manera más apresurada.</w:t>
      </w:r>
    </w:p>
    <w:p w:rsidR="00FF37DE" w:rsidRPr="00261E2A" w:rsidRDefault="00FF37DE" w:rsidP="00261E2A">
      <w:pPr>
        <w:ind w:firstLine="0"/>
        <w:jc w:val="both"/>
        <w:rPr>
          <w:noProof/>
          <w:sz w:val="26"/>
          <w:szCs w:val="26"/>
        </w:rPr>
      </w:pPr>
    </w:p>
    <w:p w:rsidR="00FF37DE" w:rsidRPr="00261E2A" w:rsidRDefault="00FF37DE" w:rsidP="00261E2A">
      <w:pPr>
        <w:ind w:firstLine="0"/>
        <w:jc w:val="both"/>
        <w:rPr>
          <w:color w:val="4472C4" w:themeColor="accent1"/>
          <w:sz w:val="26"/>
          <w:szCs w:val="26"/>
        </w:rPr>
      </w:pPr>
      <w:r w:rsidRPr="00261E2A">
        <w:rPr>
          <w:color w:val="4472C4" w:themeColor="accent1"/>
          <w:sz w:val="26"/>
          <w:szCs w:val="26"/>
        </w:rPr>
        <w:t>La enseñanza de la trigonometría en el nivel secundaria enfrenta diversos desafíos, como la dificultad de los estudiantes para relacionar los conceptos abstractos con situaciones prácticas de la vida cotidiana. Esto genera un desinterés progresivo y un bajo desempeño en esta área matemática, afectando su comprensión en niveles educativos superiores. Además, las metodologías tradicionales muchas veces no incorporan herramientas tecnológicas que podrían facilitar el aprendizaje interactivo y visual, especialmente en una generación que está acostumbrada al uso de dispositivos móviles y aplicaciones digitales.</w:t>
      </w:r>
    </w:p>
    <w:p w:rsidR="00FF37DE" w:rsidRPr="00261E2A" w:rsidRDefault="00FF37DE" w:rsidP="00C2567E">
      <w:pPr>
        <w:rPr>
          <w:noProof/>
        </w:rPr>
      </w:pPr>
    </w:p>
    <w:p w:rsidR="00B61B8E" w:rsidRPr="00FF4BEE" w:rsidRDefault="00B61B8E" w:rsidP="00FF4BEE">
      <w:pPr>
        <w:spacing w:line="240" w:lineRule="auto"/>
        <w:ind w:firstLine="0"/>
        <w:jc w:val="center"/>
        <w:rPr>
          <w:b/>
          <w:noProof/>
          <w:lang w:val="es-MX"/>
        </w:rPr>
      </w:pPr>
      <w:r w:rsidRPr="00042A86">
        <w:rPr>
          <w:noProof/>
          <w:sz w:val="8"/>
          <w:szCs w:val="8"/>
          <w:lang w:val="es-MX" w:bidi="es-ES"/>
        </w:rPr>
        <w:br w:type="page"/>
      </w:r>
      <w:r w:rsidR="00BB4FCD">
        <w:rPr>
          <w:noProof/>
          <w:sz w:val="8"/>
          <w:szCs w:val="8"/>
          <w:lang w:val="es-MX" w:bidi="es-ES"/>
        </w:rPr>
        <w:lastRenderedPageBreak/>
        <w:t xml:space="preserve">  </w:t>
      </w:r>
    </w:p>
    <w:p w:rsidR="0075661C" w:rsidRPr="00712038" w:rsidRDefault="0075661C" w:rsidP="0075661C">
      <w:pPr>
        <w:pStyle w:val="Ttulogrande"/>
        <w:rPr>
          <w:rFonts w:asciiTheme="minorHAnsi" w:hAnsiTheme="minorHAnsi" w:cstheme="minorHAnsi"/>
          <w:b/>
          <w:color w:val="2F5496" w:themeColor="accent1" w:themeShade="BF"/>
        </w:rPr>
      </w:pPr>
      <w:r w:rsidRPr="00712038">
        <w:rPr>
          <w:rFonts w:asciiTheme="minorHAnsi" w:hAnsiTheme="minorHAnsi" w:cstheme="minorHAnsi"/>
          <w:b/>
          <w:color w:val="2F5496" w:themeColor="accent1" w:themeShade="BF"/>
        </w:rPr>
        <w:t>JUSTIFICACIÓN</w:t>
      </w:r>
    </w:p>
    <w:p w:rsidR="0075661C" w:rsidRDefault="0075661C" w:rsidP="0075661C">
      <w:pPr>
        <w:ind w:firstLine="0"/>
      </w:pPr>
    </w:p>
    <w:p w:rsidR="0075661C" w:rsidRDefault="0075661C" w:rsidP="00261E2A">
      <w:pPr>
        <w:ind w:firstLine="0"/>
        <w:jc w:val="both"/>
        <w:rPr>
          <w:color w:val="4472C4" w:themeColor="accent1"/>
          <w:sz w:val="26"/>
          <w:szCs w:val="26"/>
        </w:rPr>
      </w:pPr>
      <w:r w:rsidRPr="00261E2A">
        <w:rPr>
          <w:color w:val="4472C4" w:themeColor="accent1"/>
          <w:sz w:val="26"/>
          <w:szCs w:val="26"/>
        </w:rPr>
        <w:t>El desarrollo de una aplicación de trigonometría para estudiantes de secundaria responde a la necesidad de modernizar las estrategias educativas, alineándolas con las tendencias tecnológicas actuales y los intereses de los jóvenes. Esta herramienta permitirá a los alumnos visualizar conceptos como ángulos, triángulos y razones trigonométricas en contextos reales, facilitando su aprendizaje a través de ejemplos interactivos y ejercicios dinámicos. Además, proporcionará recursos accesibles tanto dentro como fuera del aula, promoviendo el autoaprendizaje y la autonomía.</w:t>
      </w:r>
      <w:r w:rsidR="001D1813">
        <w:rPr>
          <w:color w:val="4472C4" w:themeColor="accent1"/>
          <w:sz w:val="26"/>
          <w:szCs w:val="26"/>
        </w:rPr>
        <w:t xml:space="preserve">  </w:t>
      </w:r>
    </w:p>
    <w:p w:rsidR="0075661C" w:rsidRPr="0075661C" w:rsidRDefault="0075661C" w:rsidP="0075661C">
      <w:pPr>
        <w:ind w:firstLine="0"/>
        <w:jc w:val="both"/>
        <w:rPr>
          <w:color w:val="4472C4" w:themeColor="accent1"/>
        </w:rPr>
      </w:pPr>
    </w:p>
    <w:p w:rsidR="0075661C" w:rsidRPr="00712038" w:rsidRDefault="0075661C" w:rsidP="0075661C">
      <w:pPr>
        <w:pStyle w:val="Ttulogrande"/>
        <w:rPr>
          <w:rFonts w:ascii="Times New Roman" w:hAnsi="Times New Roman" w:cs="Times New Roman"/>
          <w:b/>
          <w:color w:val="2F5496" w:themeColor="accent1" w:themeShade="BF"/>
        </w:rPr>
      </w:pPr>
      <w:r w:rsidRPr="00712038">
        <w:rPr>
          <w:rFonts w:ascii="Times New Roman" w:hAnsi="Times New Roman" w:cs="Times New Roman"/>
          <w:b/>
          <w:color w:val="2F5496" w:themeColor="accent1" w:themeShade="BF"/>
        </w:rPr>
        <w:t>HIPÓTESIS</w:t>
      </w:r>
    </w:p>
    <w:p w:rsidR="0075661C" w:rsidRDefault="0075661C" w:rsidP="0075661C">
      <w:pPr>
        <w:pStyle w:val="Ttulogrande"/>
      </w:pPr>
    </w:p>
    <w:p w:rsidR="0075661C" w:rsidRPr="0075661C" w:rsidRDefault="0075661C" w:rsidP="0075661C">
      <w:pPr>
        <w:ind w:firstLine="0"/>
        <w:jc w:val="both"/>
        <w:rPr>
          <w:color w:val="4472C4" w:themeColor="accent1"/>
        </w:rPr>
      </w:pPr>
      <w:r w:rsidRPr="00261E2A">
        <w:rPr>
          <w:color w:val="4472C4" w:themeColor="accent1"/>
          <w:sz w:val="26"/>
          <w:szCs w:val="26"/>
        </w:rPr>
        <w:t xml:space="preserve">Si se desarrolla una aplicación móvil interactiva que combine elementos prácticos, visuales y </w:t>
      </w:r>
      <w:r w:rsidR="002253A8">
        <w:rPr>
          <w:color w:val="4472C4" w:themeColor="accent1"/>
          <w:sz w:val="26"/>
          <w:szCs w:val="26"/>
        </w:rPr>
        <w:t>lúdicas</w:t>
      </w:r>
      <w:r w:rsidRPr="00261E2A">
        <w:rPr>
          <w:color w:val="4472C4" w:themeColor="accent1"/>
          <w:sz w:val="26"/>
          <w:szCs w:val="26"/>
        </w:rPr>
        <w:t>, entonces los estudiantes de secundaria podrán mejorar su comprensión y aplicación de los conceptos básicos de trigonometría, lo que favorecerá un aprendizaje más significativo y motivador</w:t>
      </w:r>
      <w:r w:rsidRPr="0075661C">
        <w:rPr>
          <w:color w:val="4472C4" w:themeColor="accent1"/>
        </w:rPr>
        <w:t>.</w:t>
      </w:r>
    </w:p>
    <w:p w:rsidR="0075661C" w:rsidRDefault="0075661C" w:rsidP="0075661C">
      <w:pPr>
        <w:spacing w:line="240" w:lineRule="auto"/>
        <w:jc w:val="both"/>
        <w:rPr>
          <w:noProof/>
          <w:color w:val="4472C4" w:themeColor="accent1"/>
          <w:lang w:val="es-MX" w:bidi="es-ES"/>
        </w:rPr>
      </w:pPr>
    </w:p>
    <w:p w:rsidR="0075661C" w:rsidRPr="00712038" w:rsidRDefault="0075661C" w:rsidP="0075661C">
      <w:pPr>
        <w:pStyle w:val="Ttulogrande"/>
        <w:rPr>
          <w:rFonts w:ascii="Times New Roman" w:hAnsi="Times New Roman" w:cs="Times New Roman"/>
          <w:b/>
          <w:color w:val="2F5496" w:themeColor="accent1" w:themeShade="BF"/>
        </w:rPr>
      </w:pPr>
      <w:r w:rsidRPr="00712038">
        <w:rPr>
          <w:rFonts w:ascii="Times New Roman" w:hAnsi="Times New Roman" w:cs="Times New Roman"/>
          <w:b/>
          <w:color w:val="2F5496" w:themeColor="accent1" w:themeShade="BF"/>
        </w:rPr>
        <w:t>OBJETIVOS</w:t>
      </w:r>
    </w:p>
    <w:p w:rsidR="0075661C" w:rsidRPr="00712038" w:rsidRDefault="0075661C" w:rsidP="0075661C">
      <w:pPr>
        <w:ind w:firstLine="0"/>
        <w:rPr>
          <w:rFonts w:ascii="Franklin Gothic Demi" w:eastAsia="Franklin Gothic Book" w:hAnsi="Franklin Gothic Demi" w:cs="Franklin Gothic Book"/>
          <w:bCs/>
          <w:color w:val="2F5496" w:themeColor="accent1" w:themeShade="BF"/>
          <w:sz w:val="40"/>
          <w:szCs w:val="22"/>
          <w:lang w:bidi="en-US"/>
        </w:rPr>
      </w:pPr>
    </w:p>
    <w:p w:rsidR="0075661C" w:rsidRPr="00712038" w:rsidRDefault="0075661C" w:rsidP="0075661C">
      <w:pPr>
        <w:pStyle w:val="Ttulonormal"/>
        <w:rPr>
          <w:rFonts w:ascii="Times New Roman" w:hAnsi="Times New Roman" w:cs="Times New Roman"/>
          <w:b/>
          <w:i/>
          <w:color w:val="2E74B5" w:themeColor="accent5" w:themeShade="BF"/>
        </w:rPr>
      </w:pPr>
      <w:r w:rsidRPr="00712038">
        <w:rPr>
          <w:rFonts w:ascii="Times New Roman" w:hAnsi="Times New Roman" w:cs="Times New Roman"/>
          <w:b/>
          <w:i/>
          <w:color w:val="2E74B5" w:themeColor="accent5" w:themeShade="BF"/>
        </w:rPr>
        <w:t>Objetivo General:</w:t>
      </w:r>
    </w:p>
    <w:p w:rsidR="0075661C" w:rsidRDefault="0075661C" w:rsidP="0075661C">
      <w:pPr>
        <w:pStyle w:val="Ttulonormal"/>
      </w:pPr>
    </w:p>
    <w:p w:rsidR="0075661C" w:rsidRPr="00261E2A" w:rsidRDefault="0075661C" w:rsidP="0075661C">
      <w:pPr>
        <w:ind w:firstLine="0"/>
        <w:rPr>
          <w:color w:val="4472C4" w:themeColor="accent1"/>
          <w:sz w:val="26"/>
          <w:szCs w:val="26"/>
        </w:rPr>
      </w:pPr>
      <w:r w:rsidRPr="00261E2A">
        <w:rPr>
          <w:color w:val="4472C4" w:themeColor="accent1"/>
          <w:sz w:val="26"/>
          <w:szCs w:val="26"/>
        </w:rPr>
        <w:t>Diseñar y desarrollar una aplicación móvil que facilite la enseñanza y el aprendizaje de la trigonometría en estudiantes de secundaria mediante recursos interactivos y prácticos.</w:t>
      </w:r>
    </w:p>
    <w:p w:rsidR="0075661C" w:rsidRDefault="0075661C" w:rsidP="0075661C"/>
    <w:p w:rsidR="0075661C" w:rsidRPr="00712038" w:rsidRDefault="0075661C" w:rsidP="0075661C">
      <w:pPr>
        <w:pStyle w:val="Ttulonormal"/>
        <w:rPr>
          <w:rFonts w:ascii="Times New Roman" w:hAnsi="Times New Roman" w:cs="Times New Roman"/>
          <w:b/>
          <w:i/>
          <w:color w:val="2E74B5" w:themeColor="accent5" w:themeShade="BF"/>
        </w:rPr>
      </w:pPr>
      <w:r w:rsidRPr="00712038">
        <w:rPr>
          <w:rFonts w:ascii="Times New Roman" w:hAnsi="Times New Roman" w:cs="Times New Roman"/>
          <w:b/>
          <w:i/>
          <w:color w:val="2E74B5" w:themeColor="accent5" w:themeShade="BF"/>
        </w:rPr>
        <w:t>Objetivos Específicos:</w:t>
      </w:r>
    </w:p>
    <w:p w:rsidR="0075661C" w:rsidRPr="00712038" w:rsidRDefault="0075661C" w:rsidP="0075661C">
      <w:pPr>
        <w:rPr>
          <w:i/>
          <w:color w:val="8EAADB" w:themeColor="accent1" w:themeTint="99"/>
        </w:rPr>
      </w:pPr>
    </w:p>
    <w:p w:rsidR="0075661C" w:rsidRPr="00261E2A" w:rsidRDefault="0075661C" w:rsidP="0075661C">
      <w:pPr>
        <w:pStyle w:val="Prrafodelista"/>
        <w:numPr>
          <w:ilvl w:val="0"/>
          <w:numId w:val="29"/>
        </w:numPr>
        <w:rPr>
          <w:color w:val="4472C4" w:themeColor="accent1"/>
          <w:sz w:val="26"/>
          <w:szCs w:val="26"/>
        </w:rPr>
      </w:pPr>
      <w:r w:rsidRPr="00261E2A">
        <w:rPr>
          <w:color w:val="4472C4" w:themeColor="accent1"/>
          <w:sz w:val="26"/>
          <w:szCs w:val="26"/>
        </w:rPr>
        <w:t>Crear módulos interactivos que permitan a los estudiantes aprender y practicar conceptos clave de trigonometría, como ángulos, triángulos y sus propiedades.</w:t>
      </w:r>
    </w:p>
    <w:p w:rsidR="0075661C" w:rsidRPr="00261E2A" w:rsidRDefault="0075661C" w:rsidP="0075661C">
      <w:pPr>
        <w:pStyle w:val="Prrafodelista"/>
        <w:numPr>
          <w:ilvl w:val="0"/>
          <w:numId w:val="29"/>
        </w:numPr>
        <w:rPr>
          <w:color w:val="4472C4" w:themeColor="accent1"/>
          <w:sz w:val="26"/>
          <w:szCs w:val="26"/>
        </w:rPr>
      </w:pPr>
      <w:r w:rsidRPr="00261E2A">
        <w:rPr>
          <w:color w:val="4472C4" w:themeColor="accent1"/>
          <w:sz w:val="26"/>
          <w:szCs w:val="26"/>
        </w:rPr>
        <w:t xml:space="preserve">Incluir ejemplos aplicados a problemas de la vida cotidiana y actividades </w:t>
      </w:r>
      <w:r w:rsidR="002253A8">
        <w:rPr>
          <w:color w:val="4472C4" w:themeColor="accent1"/>
          <w:sz w:val="26"/>
          <w:szCs w:val="26"/>
        </w:rPr>
        <w:t>lúdicas</w:t>
      </w:r>
      <w:r w:rsidRPr="00261E2A">
        <w:rPr>
          <w:color w:val="4472C4" w:themeColor="accent1"/>
          <w:sz w:val="26"/>
          <w:szCs w:val="26"/>
        </w:rPr>
        <w:t xml:space="preserve"> que fomenten el interés y la motivación en el aprendizaje de la materia.</w:t>
      </w:r>
    </w:p>
    <w:p w:rsidR="00712038" w:rsidRDefault="00712038" w:rsidP="00C2567E">
      <w:pPr>
        <w:pStyle w:val="Ttulogrande"/>
        <w:rPr>
          <w:rFonts w:ascii="Times New Roman" w:eastAsia="Calibri" w:hAnsi="Times New Roman" w:cs="Times New Roman"/>
          <w:bCs w:val="0"/>
          <w:sz w:val="24"/>
          <w:szCs w:val="24"/>
          <w:lang w:bidi="ar-SA"/>
        </w:rPr>
      </w:pPr>
    </w:p>
    <w:p w:rsidR="00C2567E" w:rsidRPr="00712038" w:rsidRDefault="00261E2A" w:rsidP="00C2567E">
      <w:pPr>
        <w:pStyle w:val="Ttulogrande"/>
        <w:rPr>
          <w:rFonts w:asciiTheme="minorHAnsi" w:hAnsiTheme="minorHAnsi" w:cstheme="minorHAnsi"/>
          <w:b/>
          <w:noProof/>
          <w:color w:val="2F5496" w:themeColor="accent1" w:themeShade="BF"/>
          <w:lang w:val="es-MX"/>
        </w:rPr>
      </w:pPr>
      <w:r w:rsidRPr="00712038">
        <w:rPr>
          <w:rFonts w:asciiTheme="minorHAnsi" w:hAnsiTheme="minorHAnsi" w:cstheme="minorHAnsi"/>
          <w:b/>
          <w:noProof/>
          <w:color w:val="2F5496" w:themeColor="accent1" w:themeShade="BF"/>
          <w:lang w:val="es-MX"/>
        </w:rPr>
        <w:t>MARCO TEÓRICO</w:t>
      </w:r>
    </w:p>
    <w:p w:rsidR="00C2567E" w:rsidRPr="00C2567E" w:rsidRDefault="00C2567E" w:rsidP="00C2567E">
      <w:pPr>
        <w:pStyle w:val="Ttulogrande"/>
        <w:rPr>
          <w:rFonts w:asciiTheme="minorHAnsi" w:hAnsiTheme="minorHAnsi" w:cstheme="minorHAnsi"/>
          <w:b/>
          <w:noProof/>
          <w:lang w:val="es-MX"/>
        </w:rPr>
      </w:pPr>
    </w:p>
    <w:p w:rsidR="001A0775" w:rsidRDefault="00C2567E" w:rsidP="001A0775">
      <w:pPr>
        <w:pStyle w:val="Ttulonormal"/>
        <w:rPr>
          <w:rFonts w:asciiTheme="majorHAnsi" w:hAnsiTheme="majorHAnsi" w:cstheme="majorHAnsi"/>
          <w:b/>
          <w:i/>
          <w:noProof/>
          <w:lang w:val="es-MX"/>
        </w:rPr>
      </w:pPr>
      <w:r w:rsidRPr="00712038">
        <w:rPr>
          <w:rFonts w:asciiTheme="majorHAnsi" w:hAnsiTheme="majorHAnsi" w:cstheme="majorHAnsi"/>
          <w:b/>
          <w:i/>
          <w:noProof/>
          <w:lang w:val="es-MX"/>
        </w:rPr>
        <w:t>1-L</w:t>
      </w:r>
      <w:r w:rsidR="002253A8" w:rsidRPr="00712038">
        <w:rPr>
          <w:rFonts w:asciiTheme="majorHAnsi" w:hAnsiTheme="majorHAnsi" w:cstheme="majorHAnsi"/>
          <w:b/>
          <w:i/>
          <w:noProof/>
          <w:lang w:val="es-MX"/>
        </w:rPr>
        <w:t>a trigonometría en la educació</w:t>
      </w:r>
      <w:r w:rsidRPr="00712038">
        <w:rPr>
          <w:rFonts w:asciiTheme="majorHAnsi" w:hAnsiTheme="majorHAnsi" w:cstheme="majorHAnsi"/>
          <w:b/>
          <w:i/>
          <w:noProof/>
          <w:lang w:val="es-MX"/>
        </w:rPr>
        <w:t>n secundaria</w:t>
      </w:r>
    </w:p>
    <w:p w:rsidR="00712038" w:rsidRPr="00712038" w:rsidRDefault="00712038" w:rsidP="001A0775">
      <w:pPr>
        <w:pStyle w:val="Ttulonormal"/>
        <w:rPr>
          <w:rFonts w:asciiTheme="majorHAnsi" w:hAnsiTheme="majorHAnsi" w:cstheme="majorHAnsi"/>
          <w:b/>
          <w:i/>
          <w:noProof/>
          <w:lang w:val="es-MX"/>
        </w:rPr>
      </w:pPr>
    </w:p>
    <w:p w:rsidR="002253A8" w:rsidRPr="001A0775" w:rsidRDefault="002253A8" w:rsidP="002253A8">
      <w:pPr>
        <w:jc w:val="both"/>
        <w:rPr>
          <w:noProof/>
          <w:color w:val="4472C4" w:themeColor="accent1"/>
          <w:sz w:val="26"/>
          <w:szCs w:val="26"/>
          <w:lang w:val="es-MX"/>
        </w:rPr>
      </w:pPr>
      <w:r w:rsidRPr="001A0775">
        <w:rPr>
          <w:noProof/>
          <w:color w:val="4472C4" w:themeColor="accent1"/>
          <w:sz w:val="26"/>
          <w:szCs w:val="26"/>
          <w:lang w:val="es-MX"/>
        </w:rPr>
        <w:t>La trigonometría es una rama de las mátematicas que estudia las relaciones entre ángulos y los lados de los triángulos, siendo una herramienta fundamental en diversas disciplinas como la física, la ingeniería, la astronomia y la navegación. En el nivel de sacundaria, los estudianres suelen aprender conceptos básicos como razones trigonométricas (seno, coseno y tangente) y su aplicación en problemas geométricos. Sin embargo, este aprendizaje puede resultar abstracto si no se contextualiza adecuadamente en situaciones prácticas.</w:t>
      </w:r>
    </w:p>
    <w:p w:rsidR="00530F9A" w:rsidRPr="001A0775" w:rsidRDefault="002253A8" w:rsidP="002253A8">
      <w:pPr>
        <w:jc w:val="both"/>
        <w:rPr>
          <w:noProof/>
          <w:color w:val="4472C4" w:themeColor="accent1"/>
          <w:sz w:val="26"/>
          <w:szCs w:val="26"/>
          <w:lang w:val="es-MX"/>
        </w:rPr>
      </w:pPr>
      <w:r w:rsidRPr="001A0775">
        <w:rPr>
          <w:noProof/>
          <w:color w:val="4472C4" w:themeColor="accent1"/>
          <w:sz w:val="26"/>
          <w:szCs w:val="26"/>
          <w:lang w:val="es-MX"/>
        </w:rPr>
        <w:t>El currículo de secundaria establece la trigonometría como una base esencial para el desarrollo del pensamiento lógico-matemático, fomentando habilidades como la resolución de problemas y el análisis crítico. No obstante, la enseñanza tradicional se enfrenta al desafío de mantener el interés de los estudiantes, lo que ha impulsado la búsqueda de nuevas metodologías didác</w:t>
      </w:r>
      <w:r w:rsidR="00530F9A" w:rsidRPr="001A0775">
        <w:rPr>
          <w:noProof/>
          <w:color w:val="4472C4" w:themeColor="accent1"/>
          <w:sz w:val="26"/>
          <w:szCs w:val="26"/>
          <w:lang w:val="es-MX"/>
        </w:rPr>
        <w:t>ticas.</w:t>
      </w:r>
    </w:p>
    <w:p w:rsidR="00530F9A" w:rsidRDefault="00530F9A" w:rsidP="002253A8">
      <w:pPr>
        <w:jc w:val="both"/>
        <w:rPr>
          <w:noProof/>
          <w:color w:val="4472C4" w:themeColor="accent1"/>
          <w:lang w:val="es-MX"/>
        </w:rPr>
      </w:pPr>
    </w:p>
    <w:p w:rsidR="001A0775" w:rsidRDefault="00530F9A" w:rsidP="001A0775">
      <w:pPr>
        <w:pStyle w:val="Ttulonormal"/>
        <w:rPr>
          <w:rFonts w:ascii="Times New Roman" w:hAnsi="Times New Roman" w:cs="Times New Roman"/>
          <w:b/>
          <w:i/>
          <w:noProof/>
          <w:lang w:val="es-MX"/>
        </w:rPr>
      </w:pPr>
      <w:r w:rsidRPr="00712038">
        <w:rPr>
          <w:b/>
          <w:i/>
          <w:noProof/>
          <w:lang w:val="es-MX"/>
        </w:rPr>
        <w:t>2-</w:t>
      </w:r>
      <w:r w:rsidRPr="00712038">
        <w:rPr>
          <w:rFonts w:ascii="Times New Roman" w:hAnsi="Times New Roman" w:cs="Times New Roman"/>
          <w:b/>
          <w:i/>
          <w:noProof/>
          <w:lang w:val="es-MX"/>
        </w:rPr>
        <w:t>Innovacion educativa mediante aplicaciones tecnológicas</w:t>
      </w:r>
    </w:p>
    <w:p w:rsidR="00712038" w:rsidRPr="00712038" w:rsidRDefault="00712038" w:rsidP="001A0775">
      <w:pPr>
        <w:pStyle w:val="Ttulonormal"/>
        <w:rPr>
          <w:rFonts w:ascii="Times New Roman" w:hAnsi="Times New Roman" w:cs="Times New Roman"/>
          <w:b/>
          <w:i/>
          <w:noProof/>
          <w:lang w:val="es-MX"/>
        </w:rPr>
      </w:pPr>
    </w:p>
    <w:p w:rsidR="00530F9A" w:rsidRPr="001A0775" w:rsidRDefault="00530F9A" w:rsidP="00530F9A">
      <w:pPr>
        <w:jc w:val="both"/>
        <w:rPr>
          <w:noProof/>
          <w:color w:val="4472C4" w:themeColor="accent1"/>
          <w:sz w:val="26"/>
          <w:szCs w:val="26"/>
          <w:lang w:val="es-MX"/>
        </w:rPr>
      </w:pPr>
      <w:r w:rsidRPr="001A0775">
        <w:rPr>
          <w:noProof/>
          <w:color w:val="4472C4" w:themeColor="accent1"/>
          <w:sz w:val="26"/>
          <w:szCs w:val="26"/>
          <w:lang w:val="es-MX"/>
        </w:rPr>
        <w:t>En los últimos años, el uso de herramientas digitales en la educación han crecido significativamente, especialmente en áreas como mátematicas y ciencias. Las aplicaiones móviles se han convertido en una solución efectiva para complementar los métodos tradicionales de enseñanzas, proporcionando experiencias interactivas y personalizadas.</w:t>
      </w:r>
    </w:p>
    <w:p w:rsidR="001A0775" w:rsidRPr="001A0775" w:rsidRDefault="00530F9A" w:rsidP="00530F9A">
      <w:pPr>
        <w:jc w:val="both"/>
        <w:rPr>
          <w:noProof/>
          <w:color w:val="4472C4" w:themeColor="accent1"/>
          <w:sz w:val="26"/>
          <w:szCs w:val="26"/>
          <w:lang w:val="es-MX"/>
        </w:rPr>
      </w:pPr>
      <w:r w:rsidRPr="001A0775">
        <w:rPr>
          <w:noProof/>
          <w:color w:val="4472C4" w:themeColor="accent1"/>
          <w:sz w:val="26"/>
          <w:szCs w:val="26"/>
          <w:lang w:val="es-MX"/>
        </w:rPr>
        <w:t>Estudios recientes han demostrado que el aprendizaje interactivo puede aumentar la retención de conceptos hasta un 70%, ya que las plataformas digitales permiten a los estudiantes experimentar y aprender mediante ejemplos visuales y ejercicios dinámicos. Las aplicaciones educativas no solo motivan a los alumnos, sino que también ofrecen la posibilidad de realizar un aprendizaje autónomo y adaptable a su propio ritmo</w:t>
      </w:r>
      <w:r w:rsidR="001A0775" w:rsidRPr="001A0775">
        <w:rPr>
          <w:noProof/>
          <w:color w:val="4472C4" w:themeColor="accent1"/>
          <w:sz w:val="26"/>
          <w:szCs w:val="26"/>
          <w:lang w:val="es-MX"/>
        </w:rPr>
        <w:t>.</w:t>
      </w:r>
    </w:p>
    <w:p w:rsidR="001A0775" w:rsidRDefault="001A0775" w:rsidP="00530F9A">
      <w:pPr>
        <w:jc w:val="both"/>
        <w:rPr>
          <w:noProof/>
          <w:color w:val="4472C4" w:themeColor="accent1"/>
          <w:lang w:val="es-MX"/>
        </w:rPr>
      </w:pPr>
    </w:p>
    <w:p w:rsidR="00712038" w:rsidRPr="00712038" w:rsidRDefault="001A0775" w:rsidP="00712038">
      <w:pPr>
        <w:pStyle w:val="Ttulonormal"/>
        <w:rPr>
          <w:rFonts w:ascii="Times New Roman" w:hAnsi="Times New Roman" w:cs="Times New Roman"/>
          <w:b/>
          <w:i/>
          <w:noProof/>
          <w:lang w:val="es-MX"/>
        </w:rPr>
      </w:pPr>
      <w:r w:rsidRPr="00712038">
        <w:rPr>
          <w:rFonts w:ascii="Times New Roman" w:hAnsi="Times New Roman" w:cs="Times New Roman"/>
          <w:b/>
          <w:i/>
          <w:noProof/>
          <w:lang w:val="es-MX"/>
        </w:rPr>
        <w:t>3-Relación entre trigonometría y situaciones prácticas</w:t>
      </w:r>
    </w:p>
    <w:p w:rsidR="00B61B8E" w:rsidRPr="001A0775" w:rsidRDefault="001A0775" w:rsidP="00FB64F5">
      <w:pPr>
        <w:jc w:val="both"/>
        <w:rPr>
          <w:noProof/>
          <w:sz w:val="26"/>
          <w:szCs w:val="26"/>
          <w:lang w:val="es-MX"/>
        </w:rPr>
      </w:pPr>
      <w:r w:rsidRPr="001A0775">
        <w:rPr>
          <w:noProof/>
          <w:color w:val="4472C4" w:themeColor="accent1"/>
          <w:sz w:val="26"/>
          <w:szCs w:val="26"/>
          <w:lang w:val="es-MX"/>
        </w:rPr>
        <w:t>Para lograr un aprendizaje significativo, es crucial que los estudiantes vean la trigonometría como una herramienta útil en la vida real. Ejemplos como el cálculo de alturas de edificios, la distancia entre dos puntos o la inclinación de rampas permiten conectar los conceptos teóricos con problemas prácticos. Este enfoque aplicado refuerza la comprensión de los contenidos y fomenta un aprendizaje activo.</w:t>
      </w:r>
      <w:r w:rsidR="00AF2876" w:rsidRPr="001A0775">
        <w:rPr>
          <w:noProof/>
          <w:sz w:val="26"/>
          <w:szCs w:val="26"/>
          <w:lang w:val="es-MX"/>
        </w:rPr>
        <w:br w:type="page"/>
      </w:r>
    </w:p>
    <w:p w:rsidR="005567E7" w:rsidRPr="00712038" w:rsidRDefault="00FB64F5" w:rsidP="00FB64F5">
      <w:pPr>
        <w:pStyle w:val="Ttulonormal"/>
        <w:rPr>
          <w:rFonts w:ascii="Times New Roman" w:hAnsi="Times New Roman" w:cs="Times New Roman"/>
          <w:b/>
          <w:i/>
          <w:noProof/>
          <w:lang w:val="es-MX"/>
        </w:rPr>
      </w:pPr>
      <w:r w:rsidRPr="00712038">
        <w:rPr>
          <w:rFonts w:ascii="Times New Roman" w:hAnsi="Times New Roman" w:cs="Times New Roman"/>
          <w:b/>
          <w:i/>
          <w:noProof/>
          <w:lang w:val="es-MX"/>
        </w:rPr>
        <w:t>4-Bases pedagógicas para el diseño de la aplicación</w:t>
      </w:r>
    </w:p>
    <w:p w:rsidR="00712038" w:rsidRDefault="00712038" w:rsidP="00FB64F5">
      <w:pPr>
        <w:pStyle w:val="Ttulonormal"/>
        <w:rPr>
          <w:rFonts w:ascii="Times New Roman" w:hAnsi="Times New Roman" w:cs="Times New Roman"/>
          <w:b/>
          <w:noProof/>
          <w:lang w:val="es-MX"/>
        </w:rPr>
      </w:pPr>
    </w:p>
    <w:p w:rsidR="00FB64F5" w:rsidRPr="00FB64F5" w:rsidRDefault="00FB64F5" w:rsidP="00FB64F5">
      <w:pPr>
        <w:jc w:val="both"/>
        <w:rPr>
          <w:noProof/>
          <w:color w:val="4472C4" w:themeColor="accent1"/>
          <w:sz w:val="26"/>
          <w:szCs w:val="26"/>
          <w:lang w:val="es-MX"/>
        </w:rPr>
      </w:pPr>
      <w:r w:rsidRPr="00FB64F5">
        <w:rPr>
          <w:noProof/>
          <w:color w:val="4472C4" w:themeColor="accent1"/>
          <w:sz w:val="26"/>
          <w:szCs w:val="26"/>
          <w:lang w:val="es-MX"/>
        </w:rPr>
        <w:t>El diseño de la aplicación debe apoyarse en los principios pedagógicos como el constructivismo, que sostiene que el aprendizaje es más efectivo cuando los estudiantes construyen activamente su conocimiento a partir de experiencias previas. Además, la gamificación es una estrategia clave, ya que integra elementos de juego (recompensas, niveles, desafios) para aumentar la motivación y el compromiso de los estudiantes.</w:t>
      </w:r>
    </w:p>
    <w:p w:rsidR="003F6C83" w:rsidRPr="00042A86" w:rsidRDefault="003F6C83" w:rsidP="00BB5275">
      <w:pPr>
        <w:spacing w:line="240" w:lineRule="auto"/>
        <w:rPr>
          <w:noProof/>
          <w:lang w:val="es-MX"/>
        </w:rPr>
      </w:pPr>
    </w:p>
    <w:p w:rsidR="00E678C1" w:rsidRDefault="00E678C1" w:rsidP="00BB5275">
      <w:pPr>
        <w:pStyle w:val="Ttulo1"/>
        <w:spacing w:line="240" w:lineRule="auto"/>
        <w:rPr>
          <w:noProof/>
          <w:lang w:val="es-MX"/>
        </w:rPr>
      </w:pPr>
    </w:p>
    <w:p w:rsidR="00FB64F5" w:rsidRPr="00712038" w:rsidRDefault="00FB64F5" w:rsidP="006955CD">
      <w:pPr>
        <w:pStyle w:val="Ttulonormal"/>
        <w:rPr>
          <w:rFonts w:asciiTheme="majorHAnsi" w:hAnsiTheme="majorHAnsi" w:cstheme="majorHAnsi"/>
          <w:b/>
          <w:i/>
          <w:lang w:val="es-MX"/>
        </w:rPr>
      </w:pPr>
      <w:r w:rsidRPr="00712038">
        <w:rPr>
          <w:rFonts w:asciiTheme="majorHAnsi" w:hAnsiTheme="majorHAnsi" w:cstheme="majorHAnsi"/>
          <w:b/>
          <w:i/>
          <w:lang w:val="es-MX"/>
        </w:rPr>
        <w:t>5-Beneficios del aprendizaje interactivo en la trigonometría</w:t>
      </w:r>
    </w:p>
    <w:p w:rsidR="00712038" w:rsidRPr="006955CD" w:rsidRDefault="00712038" w:rsidP="006955CD">
      <w:pPr>
        <w:pStyle w:val="Ttulonormal"/>
        <w:rPr>
          <w:rFonts w:asciiTheme="majorHAnsi" w:hAnsiTheme="majorHAnsi" w:cstheme="majorHAnsi"/>
          <w:b/>
          <w:lang w:val="es-MX"/>
        </w:rPr>
      </w:pPr>
    </w:p>
    <w:p w:rsidR="00FB64F5" w:rsidRPr="006955CD" w:rsidRDefault="00FB64F5" w:rsidP="006955CD">
      <w:pPr>
        <w:jc w:val="both"/>
        <w:rPr>
          <w:color w:val="4472C4" w:themeColor="accent1"/>
          <w:sz w:val="26"/>
          <w:szCs w:val="26"/>
          <w:lang w:val="es-MX"/>
        </w:rPr>
      </w:pPr>
      <w:r>
        <w:rPr>
          <w:lang w:val="es-MX"/>
        </w:rPr>
        <w:tab/>
      </w:r>
      <w:r w:rsidRPr="006955CD">
        <w:rPr>
          <w:color w:val="4472C4" w:themeColor="accent1"/>
          <w:sz w:val="26"/>
          <w:szCs w:val="26"/>
          <w:lang w:val="es-MX"/>
        </w:rPr>
        <w:t>El aprendizaje interactivo</w:t>
      </w:r>
      <w:r w:rsidR="006955CD" w:rsidRPr="006955CD">
        <w:rPr>
          <w:color w:val="4472C4" w:themeColor="accent1"/>
          <w:sz w:val="26"/>
          <w:szCs w:val="26"/>
          <w:lang w:val="es-MX"/>
        </w:rPr>
        <w:t xml:space="preserve"> tiene múltiples ventajas:</w:t>
      </w:r>
    </w:p>
    <w:p w:rsidR="006955CD" w:rsidRPr="00712038" w:rsidRDefault="006955CD" w:rsidP="006955CD">
      <w:pPr>
        <w:pStyle w:val="Prrafodelista"/>
        <w:numPr>
          <w:ilvl w:val="0"/>
          <w:numId w:val="30"/>
        </w:numPr>
        <w:jc w:val="both"/>
        <w:rPr>
          <w:color w:val="2F5496" w:themeColor="accent1" w:themeShade="BF"/>
          <w:sz w:val="26"/>
          <w:szCs w:val="26"/>
          <w:lang w:val="es-MX"/>
        </w:rPr>
      </w:pPr>
      <w:r w:rsidRPr="00712038">
        <w:rPr>
          <w:color w:val="2F5496" w:themeColor="accent1" w:themeShade="BF"/>
          <w:sz w:val="26"/>
          <w:szCs w:val="26"/>
          <w:lang w:val="es-MX"/>
        </w:rPr>
        <w:t>Promueve una mayor comprensión visual de conceptos abstractos.</w:t>
      </w:r>
    </w:p>
    <w:p w:rsidR="006955CD" w:rsidRPr="00712038" w:rsidRDefault="006955CD" w:rsidP="006955CD">
      <w:pPr>
        <w:pStyle w:val="Prrafodelista"/>
        <w:numPr>
          <w:ilvl w:val="0"/>
          <w:numId w:val="30"/>
        </w:numPr>
        <w:jc w:val="both"/>
        <w:rPr>
          <w:color w:val="2F5496" w:themeColor="accent1" w:themeShade="BF"/>
          <w:sz w:val="26"/>
          <w:szCs w:val="26"/>
          <w:lang w:val="es-MX"/>
        </w:rPr>
      </w:pPr>
      <w:r w:rsidRPr="00712038">
        <w:rPr>
          <w:color w:val="2F5496" w:themeColor="accent1" w:themeShade="BF"/>
          <w:sz w:val="26"/>
          <w:szCs w:val="26"/>
          <w:lang w:val="es-MX"/>
        </w:rPr>
        <w:t>Facilita el acceso a materiales didácticos dinámicos en cualquier momento y lugar.</w:t>
      </w:r>
    </w:p>
    <w:p w:rsidR="006955CD" w:rsidRDefault="006955CD" w:rsidP="006955CD">
      <w:pPr>
        <w:pStyle w:val="Prrafodelista"/>
        <w:numPr>
          <w:ilvl w:val="0"/>
          <w:numId w:val="30"/>
        </w:numPr>
        <w:jc w:val="both"/>
        <w:rPr>
          <w:color w:val="2F5496" w:themeColor="accent1" w:themeShade="BF"/>
          <w:sz w:val="26"/>
          <w:szCs w:val="26"/>
          <w:lang w:val="es-MX"/>
        </w:rPr>
      </w:pPr>
      <w:r w:rsidRPr="00712038">
        <w:rPr>
          <w:color w:val="2F5496" w:themeColor="accent1" w:themeShade="BF"/>
          <w:sz w:val="26"/>
          <w:szCs w:val="26"/>
          <w:lang w:val="es-MX"/>
        </w:rPr>
        <w:t>Refuerza el aprendizaje mediante la práctica continua y retroalimentación inmediata.</w:t>
      </w:r>
    </w:p>
    <w:p w:rsidR="00712038" w:rsidRPr="00712038" w:rsidRDefault="00712038" w:rsidP="00712038">
      <w:pPr>
        <w:pStyle w:val="Prrafodelista"/>
        <w:numPr>
          <w:ilvl w:val="0"/>
          <w:numId w:val="0"/>
        </w:numPr>
        <w:ind w:left="1440"/>
        <w:jc w:val="both"/>
        <w:rPr>
          <w:color w:val="2F5496" w:themeColor="accent1" w:themeShade="BF"/>
          <w:sz w:val="26"/>
          <w:szCs w:val="26"/>
          <w:lang w:val="es-MX"/>
        </w:rPr>
      </w:pPr>
    </w:p>
    <w:p w:rsidR="006955CD" w:rsidRPr="006955CD" w:rsidRDefault="006955CD" w:rsidP="006955CD">
      <w:pPr>
        <w:ind w:left="720" w:firstLine="0"/>
        <w:jc w:val="both"/>
        <w:rPr>
          <w:lang w:val="es-MX"/>
        </w:rPr>
      </w:pPr>
      <w:r w:rsidRPr="006955CD">
        <w:rPr>
          <w:color w:val="4472C4" w:themeColor="accent1"/>
          <w:sz w:val="26"/>
          <w:szCs w:val="26"/>
          <w:lang w:val="es-MX"/>
        </w:rPr>
        <w:t>En el contexto de la trigonometría, una aplicación que integre diagramas interactivos, simulaciones y ejercicios aplicados puede transformar un tema tradicionalmente abstracto en una experiencia concreta y atractiva para los estudiantes</w:t>
      </w:r>
      <w:r>
        <w:rPr>
          <w:lang w:val="es-MX"/>
        </w:rPr>
        <w:t>.</w:t>
      </w:r>
    </w:p>
    <w:p w:rsidR="00FB64F5" w:rsidRDefault="00FB64F5" w:rsidP="006955CD">
      <w:pPr>
        <w:pStyle w:val="Ttulonormal"/>
        <w:rPr>
          <w:lang w:val="es-MX"/>
        </w:rPr>
      </w:pPr>
      <w:r>
        <w:rPr>
          <w:lang w:val="es-MX"/>
        </w:rPr>
        <w:tab/>
      </w:r>
    </w:p>
    <w:p w:rsidR="006955CD" w:rsidRPr="00712038" w:rsidRDefault="006955CD" w:rsidP="006955CD">
      <w:pPr>
        <w:pStyle w:val="Ttulonormal"/>
        <w:ind w:left="0"/>
        <w:rPr>
          <w:rFonts w:ascii="Times New Roman" w:hAnsi="Times New Roman" w:cs="Times New Roman"/>
          <w:b/>
          <w:i/>
          <w:lang w:val="es-MX"/>
        </w:rPr>
      </w:pPr>
      <w:r w:rsidRPr="00712038">
        <w:rPr>
          <w:rFonts w:ascii="Times New Roman" w:hAnsi="Times New Roman" w:cs="Times New Roman"/>
          <w:b/>
          <w:i/>
          <w:lang w:val="es-MX"/>
        </w:rPr>
        <w:t>6-Perspectivas tecnológicas en el ámbito educativo</w:t>
      </w:r>
    </w:p>
    <w:p w:rsidR="00712038" w:rsidRDefault="00712038" w:rsidP="006955CD">
      <w:pPr>
        <w:pStyle w:val="Ttulonormal"/>
        <w:ind w:left="0"/>
        <w:rPr>
          <w:rFonts w:ascii="Times New Roman" w:hAnsi="Times New Roman" w:cs="Times New Roman"/>
          <w:b/>
          <w:lang w:val="es-MX"/>
        </w:rPr>
      </w:pPr>
    </w:p>
    <w:p w:rsidR="006955CD" w:rsidRPr="006F31BF" w:rsidRDefault="006955CD" w:rsidP="006F31BF">
      <w:pPr>
        <w:jc w:val="both"/>
        <w:rPr>
          <w:color w:val="4472C4" w:themeColor="accent1"/>
          <w:sz w:val="26"/>
          <w:szCs w:val="26"/>
          <w:lang w:val="es-MX"/>
        </w:rPr>
      </w:pPr>
      <w:r w:rsidRPr="006F31BF">
        <w:rPr>
          <w:color w:val="4472C4" w:themeColor="accent1"/>
          <w:sz w:val="26"/>
          <w:szCs w:val="26"/>
          <w:lang w:val="es-MX"/>
        </w:rPr>
        <w:t>El avance de las tecnologías de la información y la comunicación (TIC)</w:t>
      </w:r>
    </w:p>
    <w:p w:rsidR="006955CD" w:rsidRDefault="006955CD" w:rsidP="006F31BF">
      <w:pPr>
        <w:jc w:val="both"/>
        <w:rPr>
          <w:color w:val="4472C4" w:themeColor="accent1"/>
          <w:sz w:val="26"/>
          <w:szCs w:val="26"/>
          <w:lang w:val="es-MX"/>
        </w:rPr>
      </w:pPr>
      <w:r w:rsidRPr="006F31BF">
        <w:rPr>
          <w:color w:val="4472C4" w:themeColor="accent1"/>
          <w:sz w:val="26"/>
          <w:szCs w:val="26"/>
          <w:lang w:val="es-MX"/>
        </w:rPr>
        <w:t>ha abierto nuevas posibilidades en el ámbito educativo,</w:t>
      </w:r>
      <w:r w:rsidR="006F31BF" w:rsidRPr="006F31BF">
        <w:rPr>
          <w:color w:val="4472C4" w:themeColor="accent1"/>
          <w:sz w:val="26"/>
          <w:szCs w:val="26"/>
          <w:lang w:val="es-MX"/>
        </w:rPr>
        <w:t xml:space="preserve"> desde la creación de plataformas de aprendizaje hasta el desarrollo de aplicaciones especializadas. En este sentido, las aplicaciones móviles diseñadas específicamente para áreas como la trigonometría pueden desempeñar un papel clave en la modernización de los métodos de enseñanza y en la mejora de rendimiento académico de los estudiantes.</w:t>
      </w: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Default="001D1813" w:rsidP="006F31BF">
      <w:pPr>
        <w:jc w:val="both"/>
        <w:rPr>
          <w:color w:val="4472C4" w:themeColor="accent1"/>
          <w:sz w:val="26"/>
          <w:szCs w:val="26"/>
          <w:lang w:val="es-MX"/>
        </w:rPr>
      </w:pPr>
    </w:p>
    <w:p w:rsidR="001D1813" w:rsidRPr="00712038" w:rsidRDefault="001D1813" w:rsidP="001D1813">
      <w:pPr>
        <w:pStyle w:val="Ttulogrande"/>
        <w:rPr>
          <w:rFonts w:ascii="Times New Roman" w:hAnsi="Times New Roman" w:cs="Times New Roman"/>
          <w:b/>
          <w:color w:val="2F5496" w:themeColor="accent1" w:themeShade="BF"/>
          <w:lang w:val="es-MX"/>
        </w:rPr>
      </w:pPr>
      <w:r w:rsidRPr="00712038">
        <w:rPr>
          <w:rFonts w:ascii="Times New Roman" w:hAnsi="Times New Roman" w:cs="Times New Roman"/>
          <w:b/>
          <w:color w:val="2F5496" w:themeColor="accent1" w:themeShade="BF"/>
          <w:lang w:val="es-MX"/>
        </w:rPr>
        <w:t>PLANEACIÓN Y DESARROLLO DEL PROYECTO</w:t>
      </w:r>
    </w:p>
    <w:p w:rsidR="00174048" w:rsidRDefault="00174048" w:rsidP="001D1813">
      <w:pPr>
        <w:pStyle w:val="Ttulogrande"/>
        <w:rPr>
          <w:rFonts w:ascii="Times New Roman" w:hAnsi="Times New Roman" w:cs="Times New Roman"/>
          <w:b/>
          <w:lang w:val="es-MX"/>
        </w:rPr>
      </w:pPr>
    </w:p>
    <w:p w:rsidR="00174048" w:rsidRDefault="00174048" w:rsidP="00174048">
      <w:pPr>
        <w:pStyle w:val="Ttulonormal"/>
        <w:rPr>
          <w:rFonts w:ascii="Times New Roman" w:hAnsi="Times New Roman" w:cs="Times New Roman"/>
          <w:b/>
          <w:i/>
          <w:lang w:val="es-MX"/>
        </w:rPr>
      </w:pPr>
      <w:r w:rsidRPr="00712038">
        <w:rPr>
          <w:rFonts w:ascii="Times New Roman" w:hAnsi="Times New Roman" w:cs="Times New Roman"/>
          <w:b/>
          <w:i/>
          <w:lang w:val="es-MX"/>
        </w:rPr>
        <w:t>1-Planeación del proyecto</w:t>
      </w:r>
    </w:p>
    <w:p w:rsidR="00712038" w:rsidRPr="00712038" w:rsidRDefault="00712038" w:rsidP="00174048">
      <w:pPr>
        <w:pStyle w:val="Ttulonormal"/>
        <w:rPr>
          <w:rFonts w:ascii="Times New Roman" w:hAnsi="Times New Roman" w:cs="Times New Roman"/>
          <w:b/>
          <w:i/>
          <w:lang w:val="es-MX"/>
        </w:rPr>
      </w:pPr>
    </w:p>
    <w:p w:rsidR="001D1813" w:rsidRPr="00712038" w:rsidRDefault="001D1813" w:rsidP="00712038">
      <w:pPr>
        <w:ind w:left="720" w:firstLine="0"/>
        <w:jc w:val="both"/>
        <w:rPr>
          <w:color w:val="4472C4" w:themeColor="accent1"/>
          <w:sz w:val="26"/>
          <w:szCs w:val="26"/>
          <w:lang w:val="es-MX"/>
        </w:rPr>
      </w:pPr>
      <w:r w:rsidRPr="00712038">
        <w:rPr>
          <w:color w:val="4472C4" w:themeColor="accent1"/>
          <w:sz w:val="26"/>
          <w:szCs w:val="26"/>
          <w:lang w:val="es-MX"/>
        </w:rPr>
        <w:t>El desarrollo de una aplicación educativa de trigonometr</w:t>
      </w:r>
      <w:r w:rsidR="00174048" w:rsidRPr="00712038">
        <w:rPr>
          <w:color w:val="4472C4" w:themeColor="accent1"/>
          <w:sz w:val="26"/>
          <w:szCs w:val="26"/>
          <w:lang w:val="es-MX"/>
        </w:rPr>
        <w:t>ía requiere un enfoque estructurado que contemple las siguientes fases:</w:t>
      </w:r>
    </w:p>
    <w:p w:rsidR="00174048" w:rsidRPr="00712038" w:rsidRDefault="00174048" w:rsidP="00712038">
      <w:pPr>
        <w:pStyle w:val="Prrafodelista"/>
        <w:numPr>
          <w:ilvl w:val="0"/>
          <w:numId w:val="34"/>
        </w:numPr>
        <w:jc w:val="both"/>
        <w:rPr>
          <w:color w:val="4472C4" w:themeColor="accent1"/>
          <w:sz w:val="26"/>
          <w:szCs w:val="26"/>
          <w:lang w:val="es-MX"/>
        </w:rPr>
      </w:pPr>
      <w:r w:rsidRPr="00712038">
        <w:rPr>
          <w:b/>
          <w:color w:val="2F5496" w:themeColor="accent1" w:themeShade="BF"/>
          <w:sz w:val="26"/>
          <w:szCs w:val="26"/>
          <w:lang w:val="es-MX"/>
        </w:rPr>
        <w:t>Análisis de necesidades:</w:t>
      </w:r>
      <w:r w:rsidRPr="00712038">
        <w:rPr>
          <w:color w:val="4472C4" w:themeColor="accent1"/>
          <w:sz w:val="26"/>
          <w:szCs w:val="26"/>
          <w:lang w:val="es-MX"/>
        </w:rPr>
        <w:t xml:space="preserve"> Se realizará una investigación preliminar para identificar los desafíos específicos que enfrentan los estudiantes de secundaria en el aprendizaje de la trigonometría. Esto incluye encuestas a alumnos y docentes, así como la revisión de planes de estudio oficiales.</w:t>
      </w:r>
    </w:p>
    <w:p w:rsidR="00174048" w:rsidRPr="00712038" w:rsidRDefault="00174048" w:rsidP="00712038">
      <w:pPr>
        <w:pStyle w:val="Prrafodelista"/>
        <w:numPr>
          <w:ilvl w:val="0"/>
          <w:numId w:val="34"/>
        </w:numPr>
        <w:jc w:val="both"/>
        <w:rPr>
          <w:color w:val="4472C4" w:themeColor="accent1"/>
          <w:sz w:val="26"/>
          <w:szCs w:val="26"/>
          <w:lang w:val="es-MX"/>
        </w:rPr>
      </w:pPr>
      <w:r w:rsidRPr="00712038">
        <w:rPr>
          <w:b/>
          <w:color w:val="2F5496" w:themeColor="accent1" w:themeShade="BF"/>
          <w:sz w:val="26"/>
          <w:szCs w:val="26"/>
          <w:lang w:val="es-MX"/>
        </w:rPr>
        <w:t>Definición de objetivos específicos:</w:t>
      </w:r>
      <w:r w:rsidRPr="00712038">
        <w:rPr>
          <w:color w:val="2F5496" w:themeColor="accent1" w:themeShade="BF"/>
          <w:sz w:val="26"/>
          <w:szCs w:val="26"/>
          <w:lang w:val="es-MX"/>
        </w:rPr>
        <w:t xml:space="preserve"> </w:t>
      </w:r>
      <w:r w:rsidRPr="00712038">
        <w:rPr>
          <w:color w:val="4472C4" w:themeColor="accent1"/>
          <w:sz w:val="26"/>
          <w:szCs w:val="26"/>
          <w:lang w:val="es-MX"/>
        </w:rPr>
        <w:t xml:space="preserve">Con base en los resultados del análisis, se establecerán los objetivos concretos del proyecto, como los contenidos a incluir, las características interactivas y los </w:t>
      </w:r>
      <w:r w:rsidR="00712038" w:rsidRPr="00712038">
        <w:rPr>
          <w:color w:val="4472C4" w:themeColor="accent1"/>
          <w:sz w:val="26"/>
          <w:szCs w:val="26"/>
          <w:lang w:val="es-MX"/>
        </w:rPr>
        <w:t>recursos</w:t>
      </w:r>
      <w:r w:rsidRPr="00712038">
        <w:rPr>
          <w:color w:val="4472C4" w:themeColor="accent1"/>
          <w:sz w:val="26"/>
          <w:szCs w:val="26"/>
          <w:lang w:val="es-MX"/>
        </w:rPr>
        <w:t xml:space="preserve"> pedagógicos necesarios.</w:t>
      </w:r>
    </w:p>
    <w:p w:rsidR="00174048" w:rsidRPr="00712038" w:rsidRDefault="00712038" w:rsidP="00712038">
      <w:pPr>
        <w:pStyle w:val="Prrafodelista"/>
        <w:numPr>
          <w:ilvl w:val="0"/>
          <w:numId w:val="34"/>
        </w:numPr>
        <w:jc w:val="both"/>
        <w:rPr>
          <w:color w:val="4472C4" w:themeColor="accent1"/>
          <w:sz w:val="26"/>
          <w:szCs w:val="26"/>
          <w:lang w:val="es-MX"/>
        </w:rPr>
      </w:pPr>
      <w:r w:rsidRPr="00712038">
        <w:rPr>
          <w:b/>
          <w:color w:val="2F5496" w:themeColor="accent1" w:themeShade="BF"/>
          <w:sz w:val="26"/>
          <w:szCs w:val="26"/>
          <w:lang w:val="es-MX"/>
        </w:rPr>
        <w:t>Planificación</w:t>
      </w:r>
      <w:r w:rsidR="00174048" w:rsidRPr="00712038">
        <w:rPr>
          <w:b/>
          <w:color w:val="2F5496" w:themeColor="accent1" w:themeShade="BF"/>
          <w:sz w:val="26"/>
          <w:szCs w:val="26"/>
          <w:lang w:val="es-MX"/>
        </w:rPr>
        <w:t xml:space="preserve"> de recursos:</w:t>
      </w:r>
      <w:r w:rsidR="00174048" w:rsidRPr="00712038">
        <w:rPr>
          <w:color w:val="4472C4" w:themeColor="accent1"/>
          <w:sz w:val="26"/>
          <w:szCs w:val="26"/>
          <w:lang w:val="es-MX"/>
        </w:rPr>
        <w:t xml:space="preserve"> Se determinarán los recursos técnicos y humanos requeridos, como programadores, diseñadores gráficos y expertos en pedagogía matemática. También se seleccionarán las herramientas de desarrollo, como lenguajes de programación y plataformas de diseño.</w:t>
      </w:r>
    </w:p>
    <w:p w:rsidR="00174048" w:rsidRPr="00712038" w:rsidRDefault="00712038" w:rsidP="00712038">
      <w:pPr>
        <w:pStyle w:val="Prrafodelista"/>
        <w:numPr>
          <w:ilvl w:val="0"/>
          <w:numId w:val="34"/>
        </w:numPr>
        <w:jc w:val="both"/>
        <w:rPr>
          <w:color w:val="4472C4" w:themeColor="accent1"/>
          <w:sz w:val="26"/>
          <w:szCs w:val="26"/>
          <w:lang w:val="es-MX"/>
        </w:rPr>
      </w:pPr>
      <w:r w:rsidRPr="00712038">
        <w:rPr>
          <w:b/>
          <w:color w:val="2F5496" w:themeColor="accent1" w:themeShade="BF"/>
          <w:sz w:val="26"/>
          <w:szCs w:val="26"/>
          <w:lang w:val="es-MX"/>
        </w:rPr>
        <w:t>Cronograma de actividades:</w:t>
      </w:r>
      <w:r w:rsidRPr="00712038">
        <w:rPr>
          <w:color w:val="4472C4" w:themeColor="accent1"/>
          <w:sz w:val="26"/>
          <w:szCs w:val="26"/>
          <w:lang w:val="es-MX"/>
        </w:rPr>
        <w:t xml:space="preserve"> Se elabora un plan de trabajo con fechas estimadas para cada etapa del desarrollo, asegurando una adecuada distribución del tiempo y recursos.</w:t>
      </w:r>
    </w:p>
    <w:p w:rsidR="00174048" w:rsidRPr="00712038" w:rsidRDefault="00174048" w:rsidP="00712038">
      <w:pPr>
        <w:jc w:val="both"/>
        <w:rPr>
          <w:color w:val="4472C4" w:themeColor="accent1"/>
          <w:sz w:val="26"/>
          <w:szCs w:val="26"/>
          <w:lang w:val="es-MX"/>
        </w:rPr>
      </w:pPr>
    </w:p>
    <w:p w:rsidR="00174048" w:rsidRDefault="00712038" w:rsidP="00712038">
      <w:pPr>
        <w:pStyle w:val="Ttulonormal"/>
        <w:rPr>
          <w:rFonts w:ascii="Times New Roman" w:hAnsi="Times New Roman" w:cs="Times New Roman"/>
          <w:b/>
          <w:i/>
          <w:lang w:val="es-MX"/>
        </w:rPr>
      </w:pPr>
      <w:r w:rsidRPr="00712038">
        <w:rPr>
          <w:rFonts w:ascii="Times New Roman" w:hAnsi="Times New Roman" w:cs="Times New Roman"/>
          <w:b/>
          <w:i/>
          <w:lang w:val="es-MX"/>
        </w:rPr>
        <w:t>2-Desarrollo del proyecto</w:t>
      </w:r>
    </w:p>
    <w:p w:rsidR="00E3684E" w:rsidRDefault="00E3684E" w:rsidP="00712038">
      <w:pPr>
        <w:pStyle w:val="Ttulonormal"/>
        <w:rPr>
          <w:rFonts w:ascii="Times New Roman" w:hAnsi="Times New Roman" w:cs="Times New Roman"/>
          <w:b/>
          <w:i/>
          <w:lang w:val="es-MX"/>
        </w:rPr>
      </w:pPr>
    </w:p>
    <w:p w:rsidR="00712038" w:rsidRPr="00E3684E" w:rsidRDefault="00712038" w:rsidP="00712038">
      <w:pPr>
        <w:rPr>
          <w:color w:val="4472C4" w:themeColor="accent1"/>
          <w:sz w:val="26"/>
          <w:szCs w:val="26"/>
          <w:lang w:val="es-MX"/>
        </w:rPr>
      </w:pPr>
      <w:r w:rsidRPr="00E3684E">
        <w:rPr>
          <w:color w:val="4472C4" w:themeColor="accent1"/>
          <w:sz w:val="26"/>
          <w:szCs w:val="26"/>
          <w:lang w:val="es-MX"/>
        </w:rPr>
        <w:t xml:space="preserve">El desarrollo de la aplicación se estructurará en las siguientes </w:t>
      </w:r>
      <w:r w:rsidR="00E3684E" w:rsidRPr="00E3684E">
        <w:rPr>
          <w:color w:val="4472C4" w:themeColor="accent1"/>
          <w:sz w:val="26"/>
          <w:szCs w:val="26"/>
          <w:lang w:val="es-MX"/>
        </w:rPr>
        <w:t>etapas</w:t>
      </w:r>
      <w:r w:rsidRPr="00E3684E">
        <w:rPr>
          <w:color w:val="4472C4" w:themeColor="accent1"/>
          <w:sz w:val="26"/>
          <w:szCs w:val="26"/>
          <w:lang w:val="es-MX"/>
        </w:rPr>
        <w:t>:</w:t>
      </w:r>
    </w:p>
    <w:p w:rsidR="00712038" w:rsidRPr="00E3684E" w:rsidRDefault="00712038" w:rsidP="00712038">
      <w:pPr>
        <w:pStyle w:val="Prrafodelista"/>
        <w:numPr>
          <w:ilvl w:val="0"/>
          <w:numId w:val="35"/>
        </w:numPr>
        <w:rPr>
          <w:lang w:val="es-MX"/>
        </w:rPr>
      </w:pPr>
      <w:r w:rsidRPr="00E3684E">
        <w:rPr>
          <w:b/>
          <w:color w:val="2F5496" w:themeColor="accent1" w:themeShade="BF"/>
          <w:sz w:val="26"/>
          <w:szCs w:val="26"/>
          <w:lang w:val="es-MX"/>
        </w:rPr>
        <w:t>Diseño del contenido pedagógico:</w:t>
      </w:r>
      <w:r w:rsidRPr="00E3684E">
        <w:rPr>
          <w:color w:val="2F5496" w:themeColor="accent1" w:themeShade="BF"/>
          <w:sz w:val="26"/>
          <w:szCs w:val="26"/>
          <w:lang w:val="es-MX"/>
        </w:rPr>
        <w:t xml:space="preserve"> </w:t>
      </w:r>
      <w:r w:rsidRPr="00E3684E">
        <w:rPr>
          <w:color w:val="4472C4" w:themeColor="accent1"/>
          <w:sz w:val="26"/>
          <w:szCs w:val="26"/>
          <w:lang w:val="es-MX"/>
        </w:rPr>
        <w:t>Se elaborarán los módulos educativos que incluirán explicaciones teóricas, ejemplos prácticos y ejercicios interactivos</w:t>
      </w:r>
      <w:r w:rsidR="00E3684E" w:rsidRPr="00E3684E">
        <w:rPr>
          <w:color w:val="4472C4" w:themeColor="accent1"/>
          <w:lang w:val="es-MX"/>
        </w:rPr>
        <w:t xml:space="preserve"> </w:t>
      </w:r>
      <w:r w:rsidR="00E3684E" w:rsidRPr="00E3684E">
        <w:rPr>
          <w:color w:val="4472C4" w:themeColor="accent1"/>
          <w:sz w:val="26"/>
          <w:szCs w:val="26"/>
          <w:lang w:val="es-MX"/>
        </w:rPr>
        <w:t>sobre los conceptos fundamentales de trigonometría. Estos materiales serán revisados por expertos en matemáticas y docentes de nivel secundario.</w:t>
      </w:r>
    </w:p>
    <w:p w:rsidR="00E3684E" w:rsidRDefault="00E3684E" w:rsidP="00712038">
      <w:pPr>
        <w:pStyle w:val="Prrafodelista"/>
        <w:numPr>
          <w:ilvl w:val="0"/>
          <w:numId w:val="35"/>
        </w:numPr>
        <w:rPr>
          <w:lang w:val="es-MX"/>
        </w:rPr>
      </w:pPr>
      <w:r>
        <w:rPr>
          <w:b/>
          <w:color w:val="2F5496" w:themeColor="accent1" w:themeShade="BF"/>
          <w:sz w:val="26"/>
          <w:szCs w:val="26"/>
          <w:lang w:val="es-MX"/>
        </w:rPr>
        <w:t>Creación de prototipos</w:t>
      </w:r>
      <w:r w:rsidRPr="00E3684E">
        <w:rPr>
          <w:b/>
          <w:color w:val="4472C4" w:themeColor="accent1"/>
          <w:sz w:val="26"/>
          <w:szCs w:val="26"/>
          <w:lang w:val="es-MX"/>
        </w:rPr>
        <w:t>:</w:t>
      </w:r>
      <w:r w:rsidRPr="00E3684E">
        <w:rPr>
          <w:color w:val="4472C4" w:themeColor="accent1"/>
          <w:lang w:val="es-MX"/>
        </w:rPr>
        <w:t xml:space="preserve"> Se desarrollará un prototipo inicial de la aplicación, incluyendo una </w:t>
      </w:r>
      <w:bookmarkStart w:id="0" w:name="_GoBack"/>
      <w:bookmarkEnd w:id="0"/>
      <w:r w:rsidRPr="00E3684E">
        <w:rPr>
          <w:color w:val="4472C4" w:themeColor="accent1"/>
          <w:lang w:val="es-MX"/>
        </w:rPr>
        <w:t>interfaz amigable y atractiva.</w:t>
      </w:r>
    </w:p>
    <w:p w:rsidR="00E3684E" w:rsidRPr="00E3684E" w:rsidRDefault="00E3684E" w:rsidP="00E3684E">
      <w:pPr>
        <w:rPr>
          <w:lang w:val="es-MX"/>
        </w:rPr>
      </w:pPr>
    </w:p>
    <w:p w:rsidR="00E3684E" w:rsidRPr="00E3684E" w:rsidRDefault="00E3684E" w:rsidP="00E3684E">
      <w:pPr>
        <w:rPr>
          <w:lang w:val="es-MX"/>
        </w:rPr>
        <w:sectPr w:rsidR="00E3684E" w:rsidRPr="00E3684E" w:rsidSect="001D1813">
          <w:footerReference w:type="default" r:id="rId11"/>
          <w:pgSz w:w="11906" w:h="16838" w:code="9"/>
          <w:pgMar w:top="1440" w:right="1440" w:bottom="1440" w:left="1440" w:header="720" w:footer="720" w:gutter="0"/>
          <w:pgNumType w:fmt="lowerRoman" w:start="1"/>
          <w:cols w:space="720"/>
          <w:titlePg/>
          <w:docGrid w:linePitch="360"/>
        </w:sectPr>
      </w:pPr>
    </w:p>
    <w:p w:rsidR="00442FF5" w:rsidRPr="00042A86" w:rsidRDefault="00442FF5" w:rsidP="001D1813">
      <w:pPr>
        <w:pStyle w:val="Ttulogrande"/>
        <w:rPr>
          <w:noProof/>
          <w:lang w:val="es-MX"/>
        </w:rPr>
        <w:sectPr w:rsidR="00442FF5" w:rsidRPr="00042A86" w:rsidSect="00150C54">
          <w:pgSz w:w="11906" w:h="16838" w:code="9"/>
          <w:pgMar w:top="1440" w:right="1440" w:bottom="1440" w:left="1440" w:header="720" w:footer="720" w:gutter="0"/>
          <w:pgNumType w:start="1"/>
          <w:cols w:space="720"/>
          <w:titlePg/>
          <w:docGrid w:linePitch="360"/>
        </w:sectPr>
      </w:pPr>
    </w:p>
    <w:p w:rsidR="009F1EB7" w:rsidRPr="00042A86" w:rsidRDefault="009F1EB7" w:rsidP="001A0775">
      <w:pPr>
        <w:pStyle w:val="Textodesugerencia"/>
        <w:spacing w:line="240" w:lineRule="auto"/>
        <w:ind w:firstLine="0"/>
        <w:rPr>
          <w:noProof/>
          <w:lang w:val="es-MX"/>
        </w:rPr>
      </w:pPr>
    </w:p>
    <w:p w:rsidR="00E678C1" w:rsidRPr="00042A86" w:rsidRDefault="000336FA" w:rsidP="00BB5275">
      <w:pPr>
        <w:spacing w:line="240" w:lineRule="auto"/>
        <w:rPr>
          <w:noProof/>
          <w:lang w:val="es-MX"/>
        </w:rPr>
      </w:pPr>
      <w:r w:rsidRPr="00042A86">
        <w:rPr>
          <w:noProof/>
          <w:lang w:val="es-MX" w:bidi="es-ES"/>
        </w:rPr>
        <w:br w:type="page"/>
      </w:r>
    </w:p>
    <w:p w:rsidR="005B0CD6" w:rsidRPr="00042A86" w:rsidRDefault="005B0CD6" w:rsidP="00BB5275">
      <w:pPr>
        <w:pStyle w:val="Textodesugerencia"/>
        <w:spacing w:line="240" w:lineRule="auto"/>
        <w:rPr>
          <w:noProof/>
          <w:lang w:val="es-MX"/>
        </w:rPr>
      </w:pPr>
    </w:p>
    <w:p w:rsidR="005B0CD6" w:rsidRPr="00042A86" w:rsidRDefault="005B0CD6" w:rsidP="00BB5275">
      <w:pPr>
        <w:spacing w:line="240" w:lineRule="auto"/>
        <w:rPr>
          <w:noProof/>
          <w:lang w:val="es-MX"/>
        </w:rPr>
      </w:pPr>
    </w:p>
    <w:p w:rsidR="00205500" w:rsidRPr="00042A86" w:rsidRDefault="00205500" w:rsidP="001A0775">
      <w:pPr>
        <w:pStyle w:val="Textodesugerencia"/>
        <w:spacing w:line="240" w:lineRule="auto"/>
        <w:rPr>
          <w:noProof/>
          <w:lang w:val="es-MX"/>
        </w:rPr>
      </w:pPr>
    </w:p>
    <w:p w:rsidR="00205500" w:rsidRPr="00042A86" w:rsidRDefault="00205500" w:rsidP="00BB5275">
      <w:pPr>
        <w:spacing w:line="240" w:lineRule="auto"/>
        <w:rPr>
          <w:noProof/>
          <w:lang w:val="es-MX"/>
        </w:rPr>
      </w:pPr>
    </w:p>
    <w:sectPr w:rsidR="00205500" w:rsidRPr="00042A86" w:rsidSect="00150C54">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5F91" w:rsidRDefault="00CC5F91" w:rsidP="00E30FF1">
      <w:r>
        <w:separator/>
      </w:r>
    </w:p>
  </w:endnote>
  <w:endnote w:type="continuationSeparator" w:id="0">
    <w:p w:rsidR="00CC5F91" w:rsidRDefault="00CC5F91"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8899044"/>
      <w:docPartObj>
        <w:docPartGallery w:val="Page Numbers (Bottom of Page)"/>
        <w:docPartUnique/>
      </w:docPartObj>
    </w:sdtPr>
    <w:sdtEndPr>
      <w:rPr>
        <w:noProof/>
      </w:rPr>
    </w:sdtEndPr>
    <w:sdtContent>
      <w:p w:rsidR="00005256" w:rsidRPr="00042A86" w:rsidRDefault="00005256" w:rsidP="008339EE">
        <w:pPr>
          <w:pStyle w:val="Piedepgina"/>
          <w:jc w:val="right"/>
        </w:pPr>
        <w:r w:rsidRPr="00042A86">
          <w:rPr>
            <w:lang w:bidi="es-ES"/>
          </w:rPr>
          <w:fldChar w:fldCharType="begin"/>
        </w:r>
        <w:r w:rsidRPr="00042A86">
          <w:rPr>
            <w:lang w:bidi="es-ES"/>
          </w:rPr>
          <w:instrText xml:space="preserve"> PAGE   \* MERGEFORMAT </w:instrText>
        </w:r>
        <w:r w:rsidRPr="00042A86">
          <w:rPr>
            <w:lang w:bidi="es-ES"/>
          </w:rPr>
          <w:fldChar w:fldCharType="separate"/>
        </w:r>
        <w:r w:rsidR="00E3684E">
          <w:rPr>
            <w:noProof/>
            <w:lang w:bidi="es-ES"/>
          </w:rPr>
          <w:t>3</w:t>
        </w:r>
        <w:r w:rsidRPr="00042A86">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F91" w:rsidRDefault="00CC5F91" w:rsidP="00E30FF1">
      <w:r>
        <w:separator/>
      </w:r>
    </w:p>
  </w:footnote>
  <w:footnote w:type="continuationSeparator" w:id="0">
    <w:p w:rsidR="00CC5F91" w:rsidRDefault="00CC5F91" w:rsidP="00E30FF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5256" w:rsidRPr="00042A86" w:rsidRDefault="00005256" w:rsidP="00E678C1">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CBE07D4"/>
    <w:multiLevelType w:val="hybridMultilevel"/>
    <w:tmpl w:val="48068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1F2D34C3"/>
    <w:multiLevelType w:val="hybridMultilevel"/>
    <w:tmpl w:val="BD2A9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47600218"/>
    <w:multiLevelType w:val="hybridMultilevel"/>
    <w:tmpl w:val="02220C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5" w15:restartNumberingAfterBreak="0">
    <w:nsid w:val="54215078"/>
    <w:multiLevelType w:val="hybridMultilevel"/>
    <w:tmpl w:val="9D30C5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7F5260C"/>
    <w:multiLevelType w:val="hybridMultilevel"/>
    <w:tmpl w:val="BD88B2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DB53918"/>
    <w:multiLevelType w:val="hybridMultilevel"/>
    <w:tmpl w:val="2F0AF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6BB73E7"/>
    <w:multiLevelType w:val="hybridMultilevel"/>
    <w:tmpl w:val="6948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0"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1"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1"/>
  </w:num>
  <w:num w:numId="3">
    <w:abstractNumId w:val="15"/>
  </w:num>
  <w:num w:numId="4">
    <w:abstractNumId w:val="32"/>
  </w:num>
  <w:num w:numId="5">
    <w:abstractNumId w:val="30"/>
  </w:num>
  <w:num w:numId="6">
    <w:abstractNumId w:val="29"/>
  </w:num>
  <w:num w:numId="7">
    <w:abstractNumId w:val="14"/>
  </w:num>
  <w:num w:numId="8">
    <w:abstractNumId w:val="21"/>
  </w:num>
  <w:num w:numId="9">
    <w:abstractNumId w:val="24"/>
  </w:num>
  <w:num w:numId="10">
    <w:abstractNumId w:val="20"/>
  </w:num>
  <w:num w:numId="11">
    <w:abstractNumId w:val="23"/>
  </w:num>
  <w:num w:numId="12">
    <w:abstractNumId w:val="18"/>
  </w:num>
  <w:num w:numId="13">
    <w:abstractNumId w:val="9"/>
  </w:num>
  <w:num w:numId="14">
    <w:abstractNumId w:val="17"/>
    <w:lvlOverride w:ilvl="0">
      <w:startOverride w:val="1"/>
    </w:lvlOverride>
  </w:num>
  <w:num w:numId="15">
    <w:abstractNumId w:val="17"/>
    <w:lvlOverride w:ilvl="0">
      <w:startOverride w:val="1"/>
    </w:lvlOverride>
  </w:num>
  <w:num w:numId="16">
    <w:abstractNumId w:val="11"/>
  </w:num>
  <w:num w:numId="17">
    <w:abstractNumId w:val="16"/>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13"/>
  </w:num>
  <w:num w:numId="30">
    <w:abstractNumId w:val="28"/>
  </w:num>
  <w:num w:numId="31">
    <w:abstractNumId w:val="25"/>
  </w:num>
  <w:num w:numId="32">
    <w:abstractNumId w:val="27"/>
  </w:num>
  <w:num w:numId="33">
    <w:abstractNumId w:val="19"/>
  </w:num>
  <w:num w:numId="34">
    <w:abstractNumId w:val="26"/>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ctiveWritingStyle w:appName="MSWord" w:lang="es-ES" w:vendorID="64" w:dllVersion="131078" w:nlCheck="1" w:checkStyle="0"/>
  <w:activeWritingStyle w:appName="MSWord" w:lang="es-MX" w:vendorID="64" w:dllVersion="131078"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FF4BEE"/>
    <w:rsid w:val="000043FC"/>
    <w:rsid w:val="00005256"/>
    <w:rsid w:val="00014DE0"/>
    <w:rsid w:val="000336FA"/>
    <w:rsid w:val="00037850"/>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74048"/>
    <w:rsid w:val="00194DFE"/>
    <w:rsid w:val="001A0775"/>
    <w:rsid w:val="001B2655"/>
    <w:rsid w:val="001B5A9E"/>
    <w:rsid w:val="001C7C96"/>
    <w:rsid w:val="001D1813"/>
    <w:rsid w:val="001D3ED6"/>
    <w:rsid w:val="001F625F"/>
    <w:rsid w:val="00204644"/>
    <w:rsid w:val="00205500"/>
    <w:rsid w:val="00211C7A"/>
    <w:rsid w:val="002253A8"/>
    <w:rsid w:val="00246C04"/>
    <w:rsid w:val="00246D74"/>
    <w:rsid w:val="00261E2A"/>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30F9A"/>
    <w:rsid w:val="0054089F"/>
    <w:rsid w:val="0054764A"/>
    <w:rsid w:val="00551C2E"/>
    <w:rsid w:val="005567E7"/>
    <w:rsid w:val="00561FD1"/>
    <w:rsid w:val="00567B46"/>
    <w:rsid w:val="00575268"/>
    <w:rsid w:val="005805D6"/>
    <w:rsid w:val="00593D2D"/>
    <w:rsid w:val="005B0CD6"/>
    <w:rsid w:val="005B6061"/>
    <w:rsid w:val="005D5458"/>
    <w:rsid w:val="005E7638"/>
    <w:rsid w:val="005E786A"/>
    <w:rsid w:val="00610D60"/>
    <w:rsid w:val="00625B4B"/>
    <w:rsid w:val="0066037E"/>
    <w:rsid w:val="0066603D"/>
    <w:rsid w:val="006749AC"/>
    <w:rsid w:val="00690307"/>
    <w:rsid w:val="00692E9D"/>
    <w:rsid w:val="006955CD"/>
    <w:rsid w:val="006A3CC1"/>
    <w:rsid w:val="006C685E"/>
    <w:rsid w:val="006D36B3"/>
    <w:rsid w:val="006E39E8"/>
    <w:rsid w:val="006F31BF"/>
    <w:rsid w:val="00712038"/>
    <w:rsid w:val="007138FD"/>
    <w:rsid w:val="007201AE"/>
    <w:rsid w:val="0074004C"/>
    <w:rsid w:val="007414E3"/>
    <w:rsid w:val="00744EC9"/>
    <w:rsid w:val="00751B55"/>
    <w:rsid w:val="00753DBE"/>
    <w:rsid w:val="0075661C"/>
    <w:rsid w:val="0075795F"/>
    <w:rsid w:val="00777D46"/>
    <w:rsid w:val="00791FA5"/>
    <w:rsid w:val="00793215"/>
    <w:rsid w:val="007A210F"/>
    <w:rsid w:val="007A400E"/>
    <w:rsid w:val="007B7B43"/>
    <w:rsid w:val="007C10F5"/>
    <w:rsid w:val="007C43A4"/>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B1E9A"/>
    <w:rsid w:val="00BB4FCD"/>
    <w:rsid w:val="00BB5275"/>
    <w:rsid w:val="00BD49FA"/>
    <w:rsid w:val="00BD5268"/>
    <w:rsid w:val="00BE10D0"/>
    <w:rsid w:val="00C078DB"/>
    <w:rsid w:val="00C15E02"/>
    <w:rsid w:val="00C2158A"/>
    <w:rsid w:val="00C2567E"/>
    <w:rsid w:val="00C26BEA"/>
    <w:rsid w:val="00C33468"/>
    <w:rsid w:val="00C52D44"/>
    <w:rsid w:val="00C56D47"/>
    <w:rsid w:val="00C73EB8"/>
    <w:rsid w:val="00C96AC3"/>
    <w:rsid w:val="00CA727B"/>
    <w:rsid w:val="00CB5363"/>
    <w:rsid w:val="00CC5F91"/>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3684E"/>
    <w:rsid w:val="00E40C38"/>
    <w:rsid w:val="00E5008F"/>
    <w:rsid w:val="00E678C1"/>
    <w:rsid w:val="00E85583"/>
    <w:rsid w:val="00E90DA8"/>
    <w:rsid w:val="00EA6E10"/>
    <w:rsid w:val="00EB362D"/>
    <w:rsid w:val="00EC7849"/>
    <w:rsid w:val="00ED0DD0"/>
    <w:rsid w:val="00EF262B"/>
    <w:rsid w:val="00F0457A"/>
    <w:rsid w:val="00F36A01"/>
    <w:rsid w:val="00F55026"/>
    <w:rsid w:val="00F77ED1"/>
    <w:rsid w:val="00F80CC4"/>
    <w:rsid w:val="00F9357B"/>
    <w:rsid w:val="00FB0F21"/>
    <w:rsid w:val="00FB426A"/>
    <w:rsid w:val="00FB64F5"/>
    <w:rsid w:val="00FE6231"/>
    <w:rsid w:val="00FF37DE"/>
    <w:rsid w:val="00FF3E58"/>
    <w:rsid w:val="00FF4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51D0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05D6"/>
    <w:pPr>
      <w:spacing w:after="160" w:line="259" w:lineRule="auto"/>
      <w:ind w:firstLine="720"/>
    </w:pPr>
    <w:rPr>
      <w:rFonts w:ascii="Times New Roman" w:hAnsi="Times New Roman"/>
      <w:sz w:val="24"/>
      <w:szCs w:val="24"/>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customStyle="1" w:styleId="UnresolvedMention">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de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de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de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de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de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de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de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de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de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de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de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de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de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de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de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de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de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de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de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customStyle="1" w:styleId="SmartHyperlink">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aconcuadrcu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aconcuadrcu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Cuadrculadetab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 w:type="paragraph" w:customStyle="1" w:styleId="Ttulogrande">
    <w:name w:val="Título grande"/>
    <w:basedOn w:val="Normal"/>
    <w:link w:val="Largocarcterdettulo"/>
    <w:uiPriority w:val="3"/>
    <w:qFormat/>
    <w:rsid w:val="00FF4BEE"/>
    <w:pPr>
      <w:widowControl w:val="0"/>
      <w:autoSpaceDE w:val="0"/>
      <w:autoSpaceDN w:val="0"/>
      <w:spacing w:before="90" w:after="0" w:line="240" w:lineRule="auto"/>
      <w:ind w:left="20" w:right="-13" w:firstLine="0"/>
    </w:pPr>
    <w:rPr>
      <w:rFonts w:ascii="Franklin Gothic Demi" w:eastAsia="Franklin Gothic Book" w:hAnsi="Franklin Gothic Demi" w:cs="Franklin Gothic Book"/>
      <w:bCs/>
      <w:color w:val="4472C4" w:themeColor="accent1"/>
      <w:sz w:val="40"/>
      <w:szCs w:val="22"/>
      <w:lang w:bidi="en-US"/>
    </w:rPr>
  </w:style>
  <w:style w:type="character" w:customStyle="1" w:styleId="Largocarcterdettulo">
    <w:name w:val="Largo carácter de título"/>
    <w:basedOn w:val="Fuentedeprrafopredeter"/>
    <w:link w:val="Ttulogrande"/>
    <w:uiPriority w:val="3"/>
    <w:rsid w:val="00FF4BEE"/>
    <w:rPr>
      <w:rFonts w:ascii="Franklin Gothic Demi" w:eastAsia="Franklin Gothic Book" w:hAnsi="Franklin Gothic Demi" w:cs="Franklin Gothic Book"/>
      <w:bCs/>
      <w:color w:val="4472C4" w:themeColor="accent1"/>
      <w:sz w:val="40"/>
      <w:szCs w:val="22"/>
      <w:lang w:bidi="en-US"/>
    </w:rPr>
  </w:style>
  <w:style w:type="paragraph" w:customStyle="1" w:styleId="Cuerpodeltexto">
    <w:name w:val="Cuerpo del texto"/>
    <w:basedOn w:val="Textoindependiente"/>
    <w:link w:val="Carcterdecuerpodetexto"/>
    <w:uiPriority w:val="7"/>
    <w:qFormat/>
    <w:rsid w:val="00FF4BEE"/>
    <w:pPr>
      <w:widowControl w:val="0"/>
      <w:autoSpaceDE w:val="0"/>
      <w:autoSpaceDN w:val="0"/>
      <w:spacing w:before="7" w:after="0" w:line="268" w:lineRule="auto"/>
      <w:ind w:left="20" w:right="-13" w:firstLine="0"/>
    </w:pPr>
    <w:rPr>
      <w:rFonts w:asciiTheme="minorHAnsi" w:eastAsia="Franklin Gothic Book" w:hAnsiTheme="minorHAnsi" w:cs="Franklin Gothic Book"/>
      <w:color w:val="4472C4" w:themeColor="accent1"/>
      <w:szCs w:val="22"/>
      <w:lang w:bidi="en-US"/>
    </w:rPr>
  </w:style>
  <w:style w:type="character" w:customStyle="1" w:styleId="Carcterdecuerpodetexto">
    <w:name w:val="Carácter de cuerpo de texto"/>
    <w:basedOn w:val="TextoindependienteCar"/>
    <w:link w:val="Cuerpodeltexto"/>
    <w:uiPriority w:val="7"/>
    <w:rsid w:val="00FF4BEE"/>
    <w:rPr>
      <w:rFonts w:asciiTheme="minorHAnsi" w:eastAsia="Franklin Gothic Book" w:hAnsiTheme="minorHAnsi" w:cs="Franklin Gothic Book"/>
      <w:color w:val="4472C4" w:themeColor="accent1"/>
      <w:sz w:val="24"/>
      <w:szCs w:val="22"/>
      <w:lang w:bidi="en-US"/>
    </w:rPr>
  </w:style>
  <w:style w:type="paragraph" w:customStyle="1" w:styleId="Ttulonormal">
    <w:name w:val="Título normal"/>
    <w:basedOn w:val="Normal"/>
    <w:link w:val="Carcterdettulonormal"/>
    <w:uiPriority w:val="4"/>
    <w:qFormat/>
    <w:rsid w:val="00FF4BEE"/>
    <w:pPr>
      <w:widowControl w:val="0"/>
      <w:autoSpaceDE w:val="0"/>
      <w:autoSpaceDN w:val="0"/>
      <w:spacing w:before="20" w:after="0" w:line="264" w:lineRule="auto"/>
      <w:ind w:left="20" w:right="6" w:firstLine="0"/>
    </w:pPr>
    <w:rPr>
      <w:rFonts w:ascii="Franklin Gothic Demi" w:eastAsia="Franklin Gothic Book" w:hAnsi="Franklin Gothic Demi" w:cs="Franklin Gothic Book"/>
      <w:bCs/>
      <w:color w:val="4472C4" w:themeColor="accent1"/>
      <w:sz w:val="32"/>
      <w:szCs w:val="22"/>
      <w:lang w:bidi="en-US"/>
    </w:rPr>
  </w:style>
  <w:style w:type="character" w:customStyle="1" w:styleId="Carcterdettulonormal">
    <w:name w:val="Carácter de título normal"/>
    <w:basedOn w:val="Fuentedeprrafopredeter"/>
    <w:link w:val="Ttulonormal"/>
    <w:uiPriority w:val="4"/>
    <w:rsid w:val="00FF4BEE"/>
    <w:rPr>
      <w:rFonts w:ascii="Franklin Gothic Demi" w:eastAsia="Franklin Gothic Book" w:hAnsi="Franklin Gothic Demi" w:cs="Franklin Gothic Book"/>
      <w:bCs/>
      <w:color w:val="4472C4" w:themeColor="accent1"/>
      <w:sz w:val="3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TI-1\AppData\Roaming\Microsoft\Plantillas\Libros%20no%20ficci&#243;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251E3"/>
    <w:rsid w:val="004C5A6D"/>
    <w:rsid w:val="007251E3"/>
    <w:rsid w:val="00D81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7674F554820A4A2186074779CE4DFC99">
    <w:name w:val="7674F554820A4A2186074779CE4DFC99"/>
  </w:style>
  <w:style w:type="paragraph" w:customStyle="1" w:styleId="736815E2C128480E9C4E335D8F4E6928">
    <w:name w:val="736815E2C128480E9C4E335D8F4E6928"/>
  </w:style>
  <w:style w:type="paragraph" w:customStyle="1" w:styleId="Textodesugerencia">
    <w:name w:val="Texto de sugerencia"/>
    <w:basedOn w:val="Normal"/>
    <w:qFormat/>
    <w:pPr>
      <w:ind w:firstLine="720"/>
    </w:pPr>
    <w:rPr>
      <w:rFonts w:ascii="Calibri" w:eastAsia="Calibri" w:hAnsi="Calibri" w:cs="Times New Roman"/>
      <w:color w:val="0070C0"/>
      <w:sz w:val="24"/>
      <w:szCs w:val="24"/>
      <w:lang w:val="es-ES"/>
    </w:rPr>
  </w:style>
  <w:style w:type="paragraph" w:customStyle="1" w:styleId="FE8FDD3956284EC19C2985BA1815D68E">
    <w:name w:val="FE8FDD3956284EC19C2985BA1815D68E"/>
  </w:style>
  <w:style w:type="paragraph" w:customStyle="1" w:styleId="E1540E58726C429BAF72BC81A8EAA651">
    <w:name w:val="E1540E58726C429BAF72BC81A8EAA651"/>
  </w:style>
  <w:style w:type="paragraph" w:customStyle="1" w:styleId="D82576C4E88347EA9114A3DB89635659">
    <w:name w:val="D82576C4E88347EA9114A3DB89635659"/>
  </w:style>
  <w:style w:type="paragraph" w:customStyle="1" w:styleId="D6E2D5419EBE4DB49ABD2462C709CAD4">
    <w:name w:val="D6E2D5419EBE4DB49ABD2462C709CAD4"/>
  </w:style>
  <w:style w:type="paragraph" w:customStyle="1" w:styleId="CD6B7C5923A24E049146E30541A8B505">
    <w:name w:val="CD6B7C5923A24E049146E30541A8B505"/>
  </w:style>
  <w:style w:type="paragraph" w:customStyle="1" w:styleId="66A7516020C94CAEB7BEF8F323DFC065">
    <w:name w:val="66A7516020C94CAEB7BEF8F323DFC065"/>
  </w:style>
  <w:style w:type="paragraph" w:customStyle="1" w:styleId="A340D19C617F4C4CA29F34012113F0A2">
    <w:name w:val="A340D19C617F4C4CA29F34012113F0A2"/>
  </w:style>
  <w:style w:type="paragraph" w:customStyle="1" w:styleId="E184D23A04CE4D20A6B15F7D48992FBE">
    <w:name w:val="E184D23A04CE4D20A6B15F7D48992FBE"/>
  </w:style>
  <w:style w:type="paragraph" w:customStyle="1" w:styleId="67020A771A454E52AE13E967AD1E3EDD">
    <w:name w:val="67020A771A454E52AE13E967AD1E3EDD"/>
  </w:style>
  <w:style w:type="paragraph" w:customStyle="1" w:styleId="EFAFA969439746DE877F9A38A8B79882">
    <w:name w:val="EFAFA969439746DE877F9A38A8B79882"/>
  </w:style>
  <w:style w:type="paragraph" w:customStyle="1" w:styleId="1997A01F81BD43A6B90A54554A973AD6">
    <w:name w:val="1997A01F81BD43A6B90A54554A973AD6"/>
  </w:style>
  <w:style w:type="paragraph" w:styleId="Prrafodelista">
    <w:name w:val="List Paragraph"/>
    <w:basedOn w:val="Normal"/>
    <w:uiPriority w:val="34"/>
    <w:qFormat/>
    <w:pPr>
      <w:numPr>
        <w:numId w:val="1"/>
      </w:numPr>
      <w:spacing w:before="240" w:after="60"/>
    </w:pPr>
    <w:rPr>
      <w:rFonts w:ascii="Times New Roman" w:eastAsia="Calibri" w:hAnsi="Times New Roman" w:cs="Times New Roman"/>
      <w:sz w:val="24"/>
      <w:szCs w:val="24"/>
      <w:lang w:val="es-ES"/>
    </w:rPr>
  </w:style>
  <w:style w:type="paragraph" w:customStyle="1" w:styleId="E82F2479F3754CEEB4D8C864A36E30FE">
    <w:name w:val="E82F2479F3754CEEB4D8C864A36E30FE"/>
  </w:style>
  <w:style w:type="paragraph" w:customStyle="1" w:styleId="24657EBAB09A484D9C61C0B81CACA4B3">
    <w:name w:val="24657EBAB09A484D9C61C0B81CACA4B3"/>
  </w:style>
  <w:style w:type="paragraph" w:customStyle="1" w:styleId="82F224E18A96477EA54D4B3F52EA937F">
    <w:name w:val="82F224E18A96477EA54D4B3F52EA937F"/>
  </w:style>
  <w:style w:type="paragraph" w:customStyle="1" w:styleId="61593650A0D94F00B0AEB3658A8C63BD">
    <w:name w:val="61593650A0D94F00B0AEB3658A8C63BD"/>
  </w:style>
  <w:style w:type="paragraph" w:customStyle="1" w:styleId="7A09D7A58E834CCC859419DDCD8861EC">
    <w:name w:val="7A09D7A58E834CCC859419DDCD8861EC"/>
  </w:style>
  <w:style w:type="paragraph" w:customStyle="1" w:styleId="8E4819D9F4964FC78D3E929B79D28DD4">
    <w:name w:val="8E4819D9F4964FC78D3E929B79D28DD4"/>
  </w:style>
  <w:style w:type="paragraph" w:customStyle="1" w:styleId="DDEB0C3CFA3546F89F676F40EF538DCE">
    <w:name w:val="DDEB0C3CFA3546F89F676F40EF538DCE"/>
  </w:style>
  <w:style w:type="paragraph" w:customStyle="1" w:styleId="1BBB26D1A0954525914D936648BF07D2">
    <w:name w:val="1BBB26D1A0954525914D936648BF07D2"/>
  </w:style>
  <w:style w:type="paragraph" w:customStyle="1" w:styleId="87FD62692E464A08A96883E404A63F4D">
    <w:name w:val="87FD62692E464A08A96883E404A63F4D"/>
  </w:style>
  <w:style w:type="paragraph" w:customStyle="1" w:styleId="1B275CB5F66E46F2B5430E486717802E">
    <w:name w:val="1B275CB5F66E46F2B5430E486717802E"/>
  </w:style>
  <w:style w:type="paragraph" w:customStyle="1" w:styleId="860F85BF4D074165B0E838391356E16E">
    <w:name w:val="860F85BF4D074165B0E838391356E16E"/>
  </w:style>
  <w:style w:type="paragraph" w:customStyle="1" w:styleId="492D2C69A94D41BAAEF895D571458A3D">
    <w:name w:val="492D2C69A94D41BAAEF895D571458A3D"/>
  </w:style>
  <w:style w:type="paragraph" w:customStyle="1" w:styleId="68F2C1B9F1C0453D88E25040A89DBF17">
    <w:name w:val="68F2C1B9F1C0453D88E25040A89DBF17"/>
  </w:style>
  <w:style w:type="paragraph" w:customStyle="1" w:styleId="CEC04101DCF042FA848125C5B35A526E">
    <w:name w:val="CEC04101DCF042FA848125C5B35A526E"/>
  </w:style>
  <w:style w:type="paragraph" w:customStyle="1" w:styleId="90C3AC7495444B7F949112E901A4CC9D">
    <w:name w:val="90C3AC7495444B7F949112E901A4CC9D"/>
  </w:style>
  <w:style w:type="paragraph" w:customStyle="1" w:styleId="1AEEC58B2C7B4D24BD087DC5920FD207">
    <w:name w:val="1AEEC58B2C7B4D24BD087DC5920FD207"/>
  </w:style>
  <w:style w:type="paragraph" w:customStyle="1" w:styleId="B269B10FF67044A7BA49BF4492BA21C1">
    <w:name w:val="B269B10FF67044A7BA49BF4492BA21C1"/>
  </w:style>
  <w:style w:type="paragraph" w:customStyle="1" w:styleId="F77024342EB242AE89AF1D85B7DA992D">
    <w:name w:val="F77024342EB242AE89AF1D85B7DA992D"/>
  </w:style>
  <w:style w:type="paragraph" w:customStyle="1" w:styleId="F38817C60A1843BF94648106F248945E">
    <w:name w:val="F38817C60A1843BF94648106F248945E"/>
  </w:style>
  <w:style w:type="paragraph" w:customStyle="1" w:styleId="DF3BD2967FD648F6B17139FB7B8C5D5B">
    <w:name w:val="DF3BD2967FD648F6B17139FB7B8C5D5B"/>
  </w:style>
  <w:style w:type="paragraph" w:styleId="Listaconvietas">
    <w:name w:val="List Bullet"/>
    <w:basedOn w:val="Prrafodelista"/>
    <w:uiPriority w:val="99"/>
    <w:pPr>
      <w:numPr>
        <w:numId w:val="3"/>
      </w:numPr>
      <w:tabs>
        <w:tab w:val="num" w:pos="360"/>
      </w:tabs>
      <w:ind w:left="1080" w:hanging="360"/>
    </w:pPr>
  </w:style>
  <w:style w:type="paragraph" w:customStyle="1" w:styleId="EADA8186368B49DDB46523F754F869B4">
    <w:name w:val="EADA8186368B49DDB46523F754F869B4"/>
  </w:style>
  <w:style w:type="paragraph" w:customStyle="1" w:styleId="B626E841586F401B963A0DD7F5217BF1">
    <w:name w:val="B626E841586F401B963A0DD7F5217BF1"/>
  </w:style>
  <w:style w:type="paragraph" w:customStyle="1" w:styleId="39F6691354174117915CE7B4C682961E">
    <w:name w:val="39F6691354174117915CE7B4C682961E"/>
  </w:style>
  <w:style w:type="paragraph" w:customStyle="1" w:styleId="9F6CA878E2184707863F7ABE58E44FCB">
    <w:name w:val="9F6CA878E2184707863F7ABE58E44FCB"/>
  </w:style>
  <w:style w:type="paragraph" w:customStyle="1" w:styleId="46FC0706A3DE4EE087F88E689DA58E5C">
    <w:name w:val="46FC0706A3DE4EE087F88E689DA58E5C"/>
  </w:style>
  <w:style w:type="paragraph" w:customStyle="1" w:styleId="00431884453A44D0B1940D2201E5DDAC">
    <w:name w:val="00431884453A44D0B1940D2201E5DDAC"/>
  </w:style>
  <w:style w:type="paragraph" w:customStyle="1" w:styleId="B722F5C71AAD42118ED2C227E462E0D9">
    <w:name w:val="B722F5C71AAD42118ED2C227E462E0D9"/>
  </w:style>
  <w:style w:type="paragraph" w:customStyle="1" w:styleId="3C81BD74E09B496D9B59208AA1540D6C">
    <w:name w:val="3C81BD74E09B496D9B59208AA1540D6C"/>
  </w:style>
  <w:style w:type="paragraph" w:customStyle="1" w:styleId="29C9986502D04153BD06032DD1E17C9C">
    <w:name w:val="29C9986502D04153BD06032DD1E17C9C"/>
  </w:style>
  <w:style w:type="paragraph" w:customStyle="1" w:styleId="C33BF87864C84050846F41634BCA1330">
    <w:name w:val="C33BF87864C84050846F41634BCA1330"/>
  </w:style>
  <w:style w:type="paragraph" w:customStyle="1" w:styleId="546BDD84B9414660927DE72CE86A764C">
    <w:name w:val="546BDD84B9414660927DE72CE86A764C"/>
  </w:style>
  <w:style w:type="paragraph" w:customStyle="1" w:styleId="F0889C12CF224F47A7A46FD25BD70BDD">
    <w:name w:val="F0889C12CF224F47A7A46FD25BD70BDD"/>
  </w:style>
  <w:style w:type="paragraph" w:customStyle="1" w:styleId="3D843498393E491AA76258D300BFF20C">
    <w:name w:val="3D843498393E491AA76258D300BFF20C"/>
  </w:style>
  <w:style w:type="paragraph" w:customStyle="1" w:styleId="47222D750C764C8190AB8109CC16D561">
    <w:name w:val="47222D750C764C8190AB8109CC16D561"/>
  </w:style>
  <w:style w:type="paragraph" w:customStyle="1" w:styleId="8B7DB8CDC4394D8EAB9AEE376DBDA0FE">
    <w:name w:val="8B7DB8CDC4394D8EAB9AEE376DBDA0FE"/>
  </w:style>
  <w:style w:type="paragraph" w:customStyle="1" w:styleId="6B3635788CAD40759B3A09DB4FE41FFF">
    <w:name w:val="6B3635788CAD40759B3A09DB4FE41FFF"/>
  </w:style>
  <w:style w:type="paragraph" w:customStyle="1" w:styleId="DC82A10C995E4277852AD8418D91B4AB">
    <w:name w:val="DC82A10C995E4277852AD8418D91B4AB"/>
  </w:style>
  <w:style w:type="paragraph" w:customStyle="1" w:styleId="E86A1438CDFF4364A2A43A8E6FC1A563">
    <w:name w:val="E86A1438CDFF4364A2A43A8E6FC1A563"/>
  </w:style>
  <w:style w:type="paragraph" w:customStyle="1" w:styleId="670410E5FF7B4EC3950951EDB73E3544">
    <w:name w:val="670410E5FF7B4EC3950951EDB73E3544"/>
  </w:style>
  <w:style w:type="paragraph" w:customStyle="1" w:styleId="687A3A5842884AA28EF454305B01B13F">
    <w:name w:val="687A3A5842884AA28EF454305B01B13F"/>
  </w:style>
  <w:style w:type="paragraph" w:customStyle="1" w:styleId="EBA9BB1D20B745058D31850836D08EEF">
    <w:name w:val="EBA9BB1D20B745058D31850836D08EEF"/>
  </w:style>
  <w:style w:type="paragraph" w:customStyle="1" w:styleId="E8DDD2439D3F4B7CB15A217B67C7F583">
    <w:name w:val="E8DDD2439D3F4B7CB15A217B67C7F583"/>
  </w:style>
  <w:style w:type="paragraph" w:customStyle="1" w:styleId="ED4FAD1CEFFA47F39818A3299ECEB393">
    <w:name w:val="ED4FAD1CEFFA47F39818A3299ECEB393"/>
  </w:style>
  <w:style w:type="paragraph" w:customStyle="1" w:styleId="CDFE95BAD20F40D7B67E5F601DF6583C">
    <w:name w:val="CDFE95BAD20F40D7B67E5F601DF6583C"/>
  </w:style>
  <w:style w:type="paragraph" w:customStyle="1" w:styleId="79585707EBEE495597BD6FBFA1372529">
    <w:name w:val="79585707EBEE495597BD6FBFA1372529"/>
  </w:style>
  <w:style w:type="paragraph" w:customStyle="1" w:styleId="708868B8BBBA470BBB2283979097BC4D">
    <w:name w:val="708868B8BBBA470BBB2283979097BC4D"/>
  </w:style>
  <w:style w:type="paragraph" w:customStyle="1" w:styleId="2CD82FF1ACDB4159ABC6A68811C87E8F">
    <w:name w:val="2CD82FF1ACDB4159ABC6A68811C87E8F"/>
  </w:style>
  <w:style w:type="paragraph" w:customStyle="1" w:styleId="4C07EA80D67A43DAA7F12D51533B892F">
    <w:name w:val="4C07EA80D67A43DAA7F12D51533B892F"/>
  </w:style>
  <w:style w:type="paragraph" w:customStyle="1" w:styleId="00E9E29098F3495BB97EACFFC95E4549">
    <w:name w:val="00E9E29098F3495BB97EACFFC95E4549"/>
  </w:style>
  <w:style w:type="paragraph" w:customStyle="1" w:styleId="803E1DC8BE6941DD9501A3F8C06370DB">
    <w:name w:val="803E1DC8BE6941DD9501A3F8C06370DB"/>
  </w:style>
  <w:style w:type="paragraph" w:customStyle="1" w:styleId="7A733D883B2A4FF18373CBCD3A4F3ACF">
    <w:name w:val="7A733D883B2A4FF18373CBCD3A4F3ACF"/>
  </w:style>
  <w:style w:type="paragraph" w:customStyle="1" w:styleId="1C70A6A86DF14AC3B563615622F8CDAC">
    <w:name w:val="1C70A6A86DF14AC3B563615622F8CDAC"/>
  </w:style>
  <w:style w:type="paragraph" w:customStyle="1" w:styleId="2A947300743D4A45B5F31BA0FB588368">
    <w:name w:val="2A947300743D4A45B5F31BA0FB588368"/>
  </w:style>
  <w:style w:type="paragraph" w:customStyle="1" w:styleId="1F5BD15B02AC4FA1A5AE4A010E99EB68">
    <w:name w:val="1F5BD15B02AC4FA1A5AE4A010E99EB68"/>
  </w:style>
  <w:style w:type="paragraph" w:customStyle="1" w:styleId="EEFFB5AD6FFF4BD895E826A4733D0A80">
    <w:name w:val="EEFFB5AD6FFF4BD895E826A4733D0A80"/>
  </w:style>
  <w:style w:type="paragraph" w:customStyle="1" w:styleId="241251E5DCF4442DA6D148AD3A4C9CCA">
    <w:name w:val="241251E5DCF4442DA6D148AD3A4C9CCA"/>
  </w:style>
  <w:style w:type="paragraph" w:customStyle="1" w:styleId="7A699E34DF5E456ABA8E90B0D283ECF3">
    <w:name w:val="7A699E34DF5E456ABA8E90B0D283ECF3"/>
  </w:style>
  <w:style w:type="paragraph" w:customStyle="1" w:styleId="40223898C1804800AA36B35589352683">
    <w:name w:val="40223898C1804800AA36B35589352683"/>
  </w:style>
  <w:style w:type="paragraph" w:customStyle="1" w:styleId="648FE16D7515426E98E6EB419EB9DC52">
    <w:name w:val="648FE16D7515426E98E6EB419EB9DC52"/>
  </w:style>
  <w:style w:type="paragraph" w:customStyle="1" w:styleId="908BE3028F684CBAA5115FB97320580A">
    <w:name w:val="908BE3028F684CBAA5115FB97320580A"/>
  </w:style>
  <w:style w:type="paragraph" w:customStyle="1" w:styleId="BFF2A5DF353F47D395C44752B3ABA00D">
    <w:name w:val="BFF2A5DF353F47D395C44752B3ABA00D"/>
  </w:style>
  <w:style w:type="paragraph" w:customStyle="1" w:styleId="9105B409B7054F97AEB249E304F67FB4">
    <w:name w:val="9105B409B7054F97AEB249E304F67FB4"/>
  </w:style>
  <w:style w:type="paragraph" w:customStyle="1" w:styleId="4FD9D9AFB4A84CD88083130446456FAC">
    <w:name w:val="4FD9D9AFB4A84CD88083130446456FAC"/>
  </w:style>
  <w:style w:type="paragraph" w:customStyle="1" w:styleId="C4032C3E3C6043E5BA44354C40B89AA2">
    <w:name w:val="C4032C3E3C6043E5BA44354C40B89AA2"/>
  </w:style>
  <w:style w:type="paragraph" w:customStyle="1" w:styleId="306687B17DE84FEC84B4D3D73957DAC1">
    <w:name w:val="306687B17DE84FEC84B4D3D73957DAC1"/>
  </w:style>
  <w:style w:type="paragraph" w:customStyle="1" w:styleId="EAC6AF69E43F4B4EA376BB44FCEA859C">
    <w:name w:val="EAC6AF69E43F4B4EA376BB44FCEA859C"/>
  </w:style>
  <w:style w:type="paragraph" w:customStyle="1" w:styleId="2E3861AA3CB54E688DF0D2007C7B4F32">
    <w:name w:val="2E3861AA3CB54E688DF0D2007C7B4F32"/>
  </w:style>
  <w:style w:type="paragraph" w:customStyle="1" w:styleId="0BB0A119042B47DE86621B818E658E6F">
    <w:name w:val="0BB0A119042B47DE86621B818E658E6F"/>
  </w:style>
  <w:style w:type="paragraph" w:customStyle="1" w:styleId="AE4E6B433D0F45188EE04F0A4B10FCA9">
    <w:name w:val="AE4E6B433D0F45188EE04F0A4B10FCA9"/>
  </w:style>
  <w:style w:type="paragraph" w:customStyle="1" w:styleId="64631A8FB79E44D2BA90CE887FB2A77D">
    <w:name w:val="64631A8FB79E44D2BA90CE887FB2A77D"/>
  </w:style>
  <w:style w:type="paragraph" w:customStyle="1" w:styleId="8D75ECC176DB435E93734385ACE054E0">
    <w:name w:val="8D75ECC176DB435E93734385ACE054E0"/>
  </w:style>
  <w:style w:type="paragraph" w:customStyle="1" w:styleId="ADC8E8FF8A7A49A49D84B461E2BE2952">
    <w:name w:val="ADC8E8FF8A7A49A49D84B461E2BE2952"/>
  </w:style>
  <w:style w:type="paragraph" w:customStyle="1" w:styleId="8F570434591C4A13AA4A5587840CB54E">
    <w:name w:val="8F570434591C4A13AA4A5587840CB54E"/>
  </w:style>
  <w:style w:type="paragraph" w:customStyle="1" w:styleId="2A8216B236C34869903DB8EE6D263D41">
    <w:name w:val="2A8216B236C34869903DB8EE6D263D41"/>
  </w:style>
  <w:style w:type="paragraph" w:customStyle="1" w:styleId="FE5BE712205B43D8BA8695DE3A8BBDA9">
    <w:name w:val="FE5BE712205B43D8BA8695DE3A8BBDA9"/>
  </w:style>
  <w:style w:type="paragraph" w:customStyle="1" w:styleId="73B910D902A54708A13CBD5AF64339E2">
    <w:name w:val="73B910D902A54708A13CBD5AF64339E2"/>
  </w:style>
  <w:style w:type="paragraph" w:customStyle="1" w:styleId="1F2A97EB99EF487BAA5C823C140EBE07">
    <w:name w:val="1F2A97EB99EF487BAA5C823C140EBE07"/>
  </w:style>
  <w:style w:type="paragraph" w:customStyle="1" w:styleId="FA23974C00104F699E48F70AE03687AC">
    <w:name w:val="FA23974C00104F699E48F70AE03687AC"/>
  </w:style>
  <w:style w:type="paragraph" w:customStyle="1" w:styleId="953CC50B099548D083CBB84345D573AB">
    <w:name w:val="953CC50B099548D083CBB84345D573AB"/>
  </w:style>
  <w:style w:type="paragraph" w:customStyle="1" w:styleId="C4C54CB60D8F4EA0AA978916014612CC">
    <w:name w:val="C4C54CB60D8F4EA0AA978916014612CC"/>
  </w:style>
  <w:style w:type="paragraph" w:customStyle="1" w:styleId="4DFE0831E18D470E876122444C0137DC">
    <w:name w:val="4DFE0831E18D470E876122444C0137DC"/>
  </w:style>
  <w:style w:type="paragraph" w:customStyle="1" w:styleId="51293C430F8E4A21969B79E1AF6289CF">
    <w:name w:val="51293C430F8E4A21969B79E1AF6289CF"/>
  </w:style>
  <w:style w:type="paragraph" w:customStyle="1" w:styleId="C57C933974BD46B6ACAE73A9494BF4FC">
    <w:name w:val="C57C933974BD46B6ACAE73A9494BF4FC"/>
  </w:style>
  <w:style w:type="paragraph" w:customStyle="1" w:styleId="52B9269264CC4FE7BC23542DBB8B1811">
    <w:name w:val="52B9269264CC4FE7BC23542DBB8B1811"/>
  </w:style>
  <w:style w:type="paragraph" w:customStyle="1" w:styleId="56A47F12B8A4402EBAC9A789A04EE9DB">
    <w:name w:val="56A47F12B8A4402EBAC9A789A04EE9DB"/>
  </w:style>
  <w:style w:type="paragraph" w:customStyle="1" w:styleId="3DC50E64B8C64839A9DAD455396B08E9">
    <w:name w:val="3DC50E64B8C64839A9DAD455396B08E9"/>
  </w:style>
  <w:style w:type="paragraph" w:customStyle="1" w:styleId="0790163F787749E18599063FD0D537D4">
    <w:name w:val="0790163F787749E18599063FD0D537D4"/>
  </w:style>
  <w:style w:type="paragraph" w:customStyle="1" w:styleId="B1F99801CBA8451081841FE7091936FF">
    <w:name w:val="B1F99801CBA8451081841FE7091936FF"/>
  </w:style>
  <w:style w:type="paragraph" w:customStyle="1" w:styleId="B79F6721CE564E23BBB8D60192302A92">
    <w:name w:val="B79F6721CE564E23BBB8D60192302A92"/>
  </w:style>
  <w:style w:type="paragraph" w:customStyle="1" w:styleId="74201A3F4AF14B15B1A451CE11FA5654">
    <w:name w:val="74201A3F4AF14B15B1A451CE11FA5654"/>
  </w:style>
  <w:style w:type="paragraph" w:customStyle="1" w:styleId="5D5061379A1B417397B0CAFA96A0D104">
    <w:name w:val="5D5061379A1B417397B0CAFA96A0D104"/>
  </w:style>
  <w:style w:type="paragraph" w:customStyle="1" w:styleId="EEF68FF012A14FE3A943AD52B0950623">
    <w:name w:val="EEF68FF012A14FE3A943AD52B0950623"/>
  </w:style>
  <w:style w:type="paragraph" w:customStyle="1" w:styleId="664FE8C9806343FEA0C93D68E1626284">
    <w:name w:val="664FE8C9806343FEA0C93D68E1626284"/>
  </w:style>
  <w:style w:type="paragraph" w:customStyle="1" w:styleId="D42783AB848847FA97079758221041BA">
    <w:name w:val="D42783AB848847FA97079758221041BA"/>
  </w:style>
  <w:style w:type="paragraph" w:customStyle="1" w:styleId="494326A3672D4A05B6DAB299201BD3B4">
    <w:name w:val="494326A3672D4A05B6DAB299201BD3B4"/>
  </w:style>
  <w:style w:type="paragraph" w:customStyle="1" w:styleId="07DB7317F39C4DEC8081AF80D84F498F">
    <w:name w:val="07DB7317F39C4DEC8081AF80D84F49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2C92300-DD5D-4436-B366-E34C2B49B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os no ficción.dotx</Template>
  <TotalTime>0</TotalTime>
  <Pages>9</Pages>
  <Words>1301</Words>
  <Characters>7419</Characters>
  <Application>Microsoft Office Word</Application>
  <DocSecurity>0</DocSecurity>
  <Lines>61</Lines>
  <Paragraphs>17</Paragraphs>
  <ScaleCrop>false</ScaleCrop>
  <HeadingPairs>
    <vt:vector size="6" baseType="variant">
      <vt:variant>
        <vt:lpstr>Título</vt:lpstr>
      </vt:variant>
      <vt:variant>
        <vt:i4>1</vt:i4>
      </vt:variant>
      <vt:variant>
        <vt:lpstr>Títulos</vt:lpstr>
      </vt:variant>
      <vt:variant>
        <vt:i4>2</vt:i4>
      </vt:variant>
      <vt:variant>
        <vt:lpstr>Title</vt:lpstr>
      </vt:variant>
      <vt:variant>
        <vt:i4>1</vt:i4>
      </vt:variant>
    </vt:vector>
  </HeadingPairs>
  <TitlesOfParts>
    <vt:vector size="4" baseType="lpstr">
      <vt:lpstr/>
      <vt:lpstr>TRIGONOMETRÍA</vt:lpstr>
      <vt:lpstr/>
      <vt:lpstr/>
    </vt:vector>
  </TitlesOfParts>
  <Company/>
  <LinksUpToDate>false</LinksUpToDate>
  <CharactersWithSpaces>870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1T16:58:00Z</dcterms:created>
  <dcterms:modified xsi:type="dcterms:W3CDTF">2024-11-2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